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3EDDB4" w14:textId="3AD3ACF1" w:rsidR="00F74FF1" w:rsidRPr="0049418E" w:rsidRDefault="00BB6B9A" w:rsidP="00E434ED">
      <w:pPr>
        <w:tabs>
          <w:tab w:val="left" w:pos="390"/>
        </w:tabs>
        <w:spacing w:after="0" w:line="240" w:lineRule="auto"/>
        <w:jc w:val="center"/>
        <w:rPr>
          <w:rFonts w:ascii="National-Black"/>
          <w:b/>
          <w:color w:val="003976"/>
          <w:spacing w:val="4"/>
          <w:sz w:val="8"/>
          <w:szCs w:val="2"/>
        </w:rPr>
      </w:pPr>
      <w:r w:rsidRPr="009A54A0">
        <w:rPr>
          <w:rFonts w:ascii="National Black" w:hAnsi="National Black"/>
          <w:noProof/>
          <w:color w:val="2F5496" w:themeColor="accent5" w:themeShade="BF"/>
          <w:sz w:val="40"/>
          <w:szCs w:val="40"/>
        </w:rPr>
        <w:drawing>
          <wp:anchor distT="0" distB="0" distL="0" distR="0" simplePos="0" relativeHeight="251673600" behindDoc="1" locked="0" layoutInCell="1" allowOverlap="1" wp14:anchorId="12944AB4" wp14:editId="22482468">
            <wp:simplePos x="0" y="0"/>
            <wp:positionH relativeFrom="page">
              <wp:align>right</wp:align>
            </wp:positionH>
            <wp:positionV relativeFrom="page">
              <wp:align>top</wp:align>
            </wp:positionV>
            <wp:extent cx="7772400" cy="1435100"/>
            <wp:effectExtent l="0" t="0" r="0" b="0"/>
            <wp:wrapThrough wrapText="bothSides">
              <wp:wrapPolygon edited="0">
                <wp:start x="424" y="0"/>
                <wp:lineTo x="212" y="2007"/>
                <wp:lineTo x="0" y="4588"/>
                <wp:lineTo x="0" y="21218"/>
                <wp:lineTo x="21547" y="21218"/>
                <wp:lineTo x="21547" y="0"/>
                <wp:lineTo x="424" y="0"/>
              </wp:wrapPolygon>
            </wp:wrapThrough>
            <wp:docPr id="1" name="image2.png" descr="Belmont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Belmont College and Kent State University logos"/>
                    <pic:cNvPicPr/>
                  </pic:nvPicPr>
                  <pic:blipFill>
                    <a:blip r:embed="rId11" cstate="print"/>
                    <a:stretch>
                      <a:fillRect/>
                    </a:stretch>
                  </pic:blipFill>
                  <pic:spPr>
                    <a:xfrm>
                      <a:off x="0" y="0"/>
                      <a:ext cx="7772400" cy="1435100"/>
                    </a:xfrm>
                    <a:prstGeom prst="rect">
                      <a:avLst/>
                    </a:prstGeom>
                  </pic:spPr>
                </pic:pic>
              </a:graphicData>
            </a:graphic>
          </wp:anchor>
        </w:drawing>
      </w:r>
    </w:p>
    <w:p w14:paraId="7B36E2EA" w14:textId="77777777" w:rsidR="00F52E62" w:rsidRPr="00BF75C9" w:rsidRDefault="001D64A9" w:rsidP="00BF75C9">
      <w:pPr>
        <w:pStyle w:val="Heading1"/>
      </w:pPr>
      <w:r w:rsidRPr="00F52E62">
        <w:rPr>
          <w:color w:val="2F5496" w:themeColor="accent5" w:themeShade="BF"/>
        </w:rPr>
        <w:t xml:space="preserve"> </w:t>
      </w:r>
      <w:r w:rsidR="009A54A0" w:rsidRPr="00F52E62">
        <w:rPr>
          <w:sz w:val="44"/>
          <w:szCs w:val="44"/>
        </w:rPr>
        <w:t xml:space="preserve"> </w:t>
      </w:r>
      <w:r w:rsidR="009A54A0" w:rsidRPr="00BF75C9">
        <w:t>Associate of Applied Science, Transitional (TAN) Registered Nursing t</w:t>
      </w:r>
      <w:r w:rsidR="005723EB" w:rsidRPr="00BF75C9">
        <w:t xml:space="preserve">o Bachelor of Science in Nursing, </w:t>
      </w:r>
      <w:bookmarkStart w:id="0" w:name="_Hlk27576947"/>
    </w:p>
    <w:p w14:paraId="061CB7CE" w14:textId="5AD0115C" w:rsidR="004E536F" w:rsidRPr="00F52E62" w:rsidRDefault="005723EB" w:rsidP="00BF75C9">
      <w:pPr>
        <w:pStyle w:val="Heading1"/>
        <w:rPr>
          <w:rFonts w:ascii="National-Black"/>
          <w:b/>
          <w:spacing w:val="10"/>
          <w:sz w:val="42"/>
          <w:szCs w:val="44"/>
        </w:rPr>
      </w:pPr>
      <w:r w:rsidRPr="00BF75C9">
        <w:t xml:space="preserve">Nursing </w:t>
      </w:r>
      <w:bookmarkEnd w:id="0"/>
      <w:r w:rsidRPr="00BF75C9">
        <w:t>for Registered Nurses</w:t>
      </w:r>
      <w:r w:rsidRPr="00F52E62">
        <w:rPr>
          <w:rFonts w:ascii="National-Black"/>
          <w:b/>
          <w:spacing w:val="10"/>
        </w:rPr>
        <w:t xml:space="preserve"> </w:t>
      </w:r>
    </w:p>
    <w:p w14:paraId="169A1E71" w14:textId="00DE86E2" w:rsidR="00D22C7D" w:rsidRPr="00FB34F1" w:rsidRDefault="00D22C7D" w:rsidP="00D22C7D">
      <w:pPr>
        <w:spacing w:line="276" w:lineRule="auto"/>
        <w:jc w:val="center"/>
        <w:rPr>
          <w:rFonts w:ascii="National Book" w:hAnsi="National Book" w:cs="Arial"/>
          <w:color w:val="002060"/>
          <w:sz w:val="28"/>
          <w:szCs w:val="28"/>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tbl>
      <w:tblPr>
        <w:tblW w:w="10905" w:type="dxa"/>
        <w:jc w:val="center"/>
        <w:tblLayout w:type="fixed"/>
        <w:tblLook w:val="01C0" w:firstRow="0" w:lastRow="1" w:firstColumn="1" w:lastColumn="1" w:noHBand="0" w:noVBand="0"/>
      </w:tblPr>
      <w:tblGrid>
        <w:gridCol w:w="4691"/>
        <w:gridCol w:w="720"/>
        <w:gridCol w:w="810"/>
        <w:gridCol w:w="4684"/>
      </w:tblGrid>
      <w:tr w:rsidR="009A54A0" w:rsidRPr="009A54A0" w14:paraId="788D0715" w14:textId="77777777" w:rsidTr="00BF75C9">
        <w:trPr>
          <w:trHeight w:val="20"/>
          <w:tblHeader/>
          <w:jc w:val="cent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F3D45B5"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CA7FA2F"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Credit</w:t>
            </w:r>
          </w:p>
          <w:p w14:paraId="4335B737"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EC28029"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Upper</w:t>
            </w:r>
          </w:p>
          <w:p w14:paraId="06BB942B"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52FDF0E"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Notes on Transfer Coursework to Kent State</w:t>
            </w:r>
          </w:p>
        </w:tc>
      </w:tr>
      <w:tr w:rsidR="009A54A0" w:rsidRPr="009A54A0" w14:paraId="4FE155FE" w14:textId="77777777" w:rsidTr="00BF75C9">
        <w:trPr>
          <w:trHeight w:val="20"/>
          <w:tblHeader/>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55559927" w14:textId="77777777" w:rsidR="009A54A0" w:rsidRPr="00020EEB" w:rsidRDefault="009A54A0" w:rsidP="00020EEB">
            <w:pPr>
              <w:pStyle w:val="NoSpacing"/>
              <w:rPr>
                <w:rFonts w:ascii="National Book" w:hAnsi="National Book"/>
              </w:rPr>
            </w:pPr>
            <w:r w:rsidRPr="00020EEB">
              <w:rPr>
                <w:rFonts w:ascii="National Book" w:hAnsi="National Book"/>
              </w:rPr>
              <w:t xml:space="preserve">Pre-Admission Requirements: [10 Credit Hours] </w:t>
            </w:r>
            <w:r w:rsidRPr="00020EEB">
              <w:rPr>
                <w:rFonts w:ascii="National Book" w:hAnsi="National Book"/>
                <w:bCs/>
              </w:rPr>
              <w:t>Belmont College</w:t>
            </w:r>
          </w:p>
        </w:tc>
      </w:tr>
      <w:tr w:rsidR="009A54A0" w:rsidRPr="009A54A0" w14:paraId="16506F26" w14:textId="77777777" w:rsidTr="00BF75C9">
        <w:trPr>
          <w:trHeight w:val="20"/>
          <w:tblHeader/>
          <w:jc w:val="center"/>
        </w:trPr>
        <w:tc>
          <w:tcPr>
            <w:tcW w:w="4691" w:type="dxa"/>
            <w:tcBorders>
              <w:top w:val="single" w:sz="4" w:space="0" w:color="auto"/>
              <w:left w:val="single" w:sz="4" w:space="0" w:color="auto"/>
              <w:bottom w:val="single" w:sz="4" w:space="0" w:color="auto"/>
              <w:right w:val="single" w:sz="4" w:space="0" w:color="auto"/>
            </w:tcBorders>
            <w:vAlign w:val="center"/>
          </w:tcPr>
          <w:p w14:paraId="12ACCF89"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IO2110 Anatomy &amp; Physiology I</w:t>
            </w:r>
          </w:p>
        </w:tc>
        <w:tc>
          <w:tcPr>
            <w:tcW w:w="720" w:type="dxa"/>
            <w:tcBorders>
              <w:top w:val="single" w:sz="4" w:space="0" w:color="auto"/>
              <w:left w:val="single" w:sz="4" w:space="0" w:color="auto"/>
              <w:bottom w:val="single" w:sz="4" w:space="0" w:color="auto"/>
              <w:right w:val="single" w:sz="4" w:space="0" w:color="auto"/>
            </w:tcBorders>
            <w:vAlign w:val="center"/>
          </w:tcPr>
          <w:p w14:paraId="0AA28195"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1751D732"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9B95721"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IO 2110 + BIO 2112 = BSCI 21010 (KBS, KLAB) + BSCI 21020</w:t>
            </w:r>
          </w:p>
        </w:tc>
      </w:tr>
      <w:tr w:rsidR="009A54A0" w:rsidRPr="009A54A0" w14:paraId="2DBDD9E3" w14:textId="77777777" w:rsidTr="00BF75C9">
        <w:trPr>
          <w:trHeight w:val="20"/>
          <w:tblHeader/>
          <w:jc w:val="center"/>
        </w:trPr>
        <w:tc>
          <w:tcPr>
            <w:tcW w:w="4691" w:type="dxa"/>
            <w:tcBorders>
              <w:top w:val="single" w:sz="4" w:space="0" w:color="auto"/>
              <w:left w:val="single" w:sz="4" w:space="0" w:color="auto"/>
              <w:bottom w:val="single" w:sz="4" w:space="0" w:color="auto"/>
              <w:right w:val="single" w:sz="4" w:space="0" w:color="auto"/>
            </w:tcBorders>
            <w:vAlign w:val="center"/>
          </w:tcPr>
          <w:p w14:paraId="26C4B656"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MAT1110 Allied Health Math</w:t>
            </w:r>
          </w:p>
        </w:tc>
        <w:tc>
          <w:tcPr>
            <w:tcW w:w="720" w:type="dxa"/>
            <w:tcBorders>
              <w:top w:val="single" w:sz="4" w:space="0" w:color="auto"/>
              <w:left w:val="single" w:sz="4" w:space="0" w:color="auto"/>
              <w:bottom w:val="single" w:sz="4" w:space="0" w:color="auto"/>
              <w:right w:val="single" w:sz="4" w:space="0" w:color="auto"/>
            </w:tcBorders>
            <w:vAlign w:val="center"/>
          </w:tcPr>
          <w:p w14:paraId="6393B730"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34E7A440"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594EFBC"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MATH 1X000</w:t>
            </w:r>
          </w:p>
        </w:tc>
      </w:tr>
      <w:tr w:rsidR="009A54A0" w:rsidRPr="009A54A0" w14:paraId="6E5C4B78" w14:textId="77777777" w:rsidTr="00BF75C9">
        <w:trPr>
          <w:trHeight w:val="20"/>
          <w:tblHeader/>
          <w:jc w:val="center"/>
        </w:trPr>
        <w:tc>
          <w:tcPr>
            <w:tcW w:w="4691" w:type="dxa"/>
            <w:tcBorders>
              <w:top w:val="single" w:sz="4" w:space="0" w:color="auto"/>
              <w:left w:val="single" w:sz="4" w:space="0" w:color="auto"/>
              <w:bottom w:val="single" w:sz="4" w:space="0" w:color="auto"/>
              <w:right w:val="single" w:sz="4" w:space="0" w:color="auto"/>
            </w:tcBorders>
            <w:vAlign w:val="center"/>
          </w:tcPr>
          <w:p w14:paraId="675CA417"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PSY1120 General Psychology</w:t>
            </w:r>
          </w:p>
        </w:tc>
        <w:tc>
          <w:tcPr>
            <w:tcW w:w="720" w:type="dxa"/>
            <w:tcBorders>
              <w:top w:val="single" w:sz="4" w:space="0" w:color="auto"/>
              <w:left w:val="single" w:sz="4" w:space="0" w:color="auto"/>
              <w:bottom w:val="single" w:sz="4" w:space="0" w:color="auto"/>
              <w:right w:val="single" w:sz="4" w:space="0" w:color="auto"/>
            </w:tcBorders>
            <w:vAlign w:val="center"/>
          </w:tcPr>
          <w:p w14:paraId="68100342"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4959F350"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1AD812F7"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PSYC 11762 (KSS) (DIVD)</w:t>
            </w:r>
          </w:p>
        </w:tc>
      </w:tr>
      <w:tr w:rsidR="009A54A0" w:rsidRPr="009A54A0" w14:paraId="4BA18B95" w14:textId="77777777" w:rsidTr="00BF75C9">
        <w:trPr>
          <w:trHeight w:val="20"/>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5C82E35"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One: [9 Credit Hours] </w:t>
            </w:r>
            <w:r w:rsidRPr="00020EEB">
              <w:rPr>
                <w:rFonts w:ascii="National Book" w:hAnsi="National Book"/>
                <w:bCs/>
              </w:rPr>
              <w:t>Belmont College</w:t>
            </w:r>
          </w:p>
        </w:tc>
      </w:tr>
      <w:tr w:rsidR="009A54A0" w:rsidRPr="009A54A0" w14:paraId="6AEAAF1F"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0F74B54A"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1145 Transition to Professional Nurs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5B896A"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51B35D75"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91522F3"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1X000</w:t>
            </w:r>
          </w:p>
        </w:tc>
      </w:tr>
      <w:tr w:rsidR="009A54A0" w:rsidRPr="009A54A0" w14:paraId="710C02BD"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484D3937"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1135 Physical Assessment &amp; Diagno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98BDAF"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2</w:t>
            </w:r>
          </w:p>
        </w:tc>
        <w:tc>
          <w:tcPr>
            <w:tcW w:w="810" w:type="dxa"/>
            <w:tcBorders>
              <w:top w:val="single" w:sz="4" w:space="0" w:color="auto"/>
              <w:left w:val="single" w:sz="4" w:space="0" w:color="auto"/>
              <w:bottom w:val="single" w:sz="4" w:space="0" w:color="auto"/>
              <w:right w:val="single" w:sz="4" w:space="0" w:color="auto"/>
            </w:tcBorders>
            <w:vAlign w:val="center"/>
          </w:tcPr>
          <w:p w14:paraId="5FB1C015"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122D9D8"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1X000</w:t>
            </w:r>
          </w:p>
        </w:tc>
      </w:tr>
      <w:tr w:rsidR="009A54A0" w:rsidRPr="009A54A0" w14:paraId="0B3C2B6E"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74D2139A"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IO2112 Anatomy &amp; Physiology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A470065"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50E6E97F"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5989FED"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IO 2110 + BIO 2112 = BSCI 21010 (KBS, KLAB) + BSCI 21020</w:t>
            </w:r>
          </w:p>
        </w:tc>
      </w:tr>
      <w:tr w:rsidR="009A54A0" w:rsidRPr="009A54A0" w14:paraId="1DED8202" w14:textId="77777777" w:rsidTr="00BF75C9">
        <w:trPr>
          <w:trHeight w:val="20"/>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E5AD6C2"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Two: [15 Credit Hours] </w:t>
            </w:r>
            <w:r w:rsidRPr="00020EEB">
              <w:rPr>
                <w:rFonts w:ascii="National Book" w:hAnsi="National Book"/>
                <w:bCs/>
              </w:rPr>
              <w:t>Belmont College</w:t>
            </w:r>
          </w:p>
        </w:tc>
      </w:tr>
      <w:tr w:rsidR="009A54A0" w:rsidRPr="009A54A0" w14:paraId="489B8254"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3BA13CAD"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1205 Nursing Healthcare Concepts II (1/2 semeste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3A18A4C"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57434A18"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B7E554F"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1X000</w:t>
            </w:r>
          </w:p>
        </w:tc>
      </w:tr>
      <w:tr w:rsidR="009A54A0" w:rsidRPr="009A54A0" w14:paraId="60F7FBC1"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10E3A710"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1215 Mental Health Concepts (1/2 semester)</w:t>
            </w:r>
          </w:p>
        </w:tc>
        <w:tc>
          <w:tcPr>
            <w:tcW w:w="720" w:type="dxa"/>
            <w:tcBorders>
              <w:top w:val="single" w:sz="4" w:space="0" w:color="auto"/>
              <w:left w:val="single" w:sz="4" w:space="0" w:color="auto"/>
              <w:bottom w:val="single" w:sz="4" w:space="0" w:color="auto"/>
              <w:right w:val="single" w:sz="4" w:space="0" w:color="auto"/>
            </w:tcBorders>
            <w:vAlign w:val="center"/>
            <w:hideMark/>
          </w:tcPr>
          <w:p w14:paraId="088CBC6D"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1A254A23"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399DE75"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1X000</w:t>
            </w:r>
          </w:p>
        </w:tc>
      </w:tr>
      <w:tr w:rsidR="009A54A0" w:rsidRPr="009A54A0" w14:paraId="49D06631"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2481FF5F"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1225 Nursing Pharmac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2E9456"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57FD8341"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3A1308D"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1X000</w:t>
            </w:r>
          </w:p>
        </w:tc>
      </w:tr>
      <w:tr w:rsidR="009A54A0" w:rsidRPr="009A54A0" w14:paraId="34D7D5E6"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5AED3EE4"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IO2120 Microb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92898B"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42B375BC"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9B877C6"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SCI 20021</w:t>
            </w:r>
          </w:p>
        </w:tc>
      </w:tr>
      <w:tr w:rsidR="009A54A0" w:rsidRPr="009A54A0" w14:paraId="421ADD96" w14:textId="77777777" w:rsidTr="00BF75C9">
        <w:trPr>
          <w:trHeight w:val="20"/>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735B2D8" w14:textId="77777777" w:rsidR="009A54A0" w:rsidRPr="00020EEB" w:rsidRDefault="009A54A0" w:rsidP="00020EEB">
            <w:pPr>
              <w:pStyle w:val="NoSpacing"/>
              <w:rPr>
                <w:rFonts w:ascii="National Book" w:hAnsi="National Book"/>
              </w:rPr>
            </w:pPr>
            <w:r w:rsidRPr="00020EEB">
              <w:rPr>
                <w:rFonts w:ascii="National Book" w:hAnsi="National Book"/>
              </w:rPr>
              <w:t xml:space="preserve">Summer Term: [6 Credit Hours] </w:t>
            </w:r>
            <w:r w:rsidRPr="00020EEB">
              <w:rPr>
                <w:rFonts w:ascii="National Book" w:hAnsi="National Book"/>
                <w:bCs/>
              </w:rPr>
              <w:t>Belmont College</w:t>
            </w:r>
          </w:p>
        </w:tc>
      </w:tr>
      <w:tr w:rsidR="009A54A0" w:rsidRPr="009A54A0" w14:paraId="5DF90509"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1BB3AA85" w14:textId="77777777" w:rsidR="009A54A0" w:rsidRPr="00020EEB" w:rsidRDefault="009A54A0" w:rsidP="00020EEB">
            <w:pPr>
              <w:pStyle w:val="NoSpacing"/>
              <w:rPr>
                <w:rFonts w:ascii="National Book" w:hAnsi="National Book"/>
                <w:iCs/>
                <w:color w:val="002060"/>
              </w:rPr>
            </w:pPr>
            <w:r w:rsidRPr="00020EEB">
              <w:rPr>
                <w:rFonts w:ascii="National Book" w:hAnsi="National Book"/>
                <w:iCs/>
                <w:color w:val="002060"/>
              </w:rPr>
              <w:t>ENG1110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A180CA" w14:textId="77777777" w:rsidR="009A54A0" w:rsidRPr="00020EEB" w:rsidRDefault="009A54A0" w:rsidP="00020EEB">
            <w:pPr>
              <w:pStyle w:val="NoSpacing"/>
              <w:jc w:val="center"/>
              <w:rPr>
                <w:rFonts w:ascii="National Book" w:hAnsi="National Book"/>
                <w:iCs/>
                <w:color w:val="002060"/>
              </w:rPr>
            </w:pPr>
            <w:r w:rsidRPr="00020EEB">
              <w:rPr>
                <w:rFonts w:ascii="National Book" w:hAnsi="National Book"/>
                <w:iCs/>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0CD6A25F" w14:textId="77777777" w:rsidR="009A54A0" w:rsidRPr="00020EEB" w:rsidRDefault="009A54A0" w:rsidP="00020EEB">
            <w:pPr>
              <w:pStyle w:val="NoSpacing"/>
              <w:rPr>
                <w:rFonts w:ascii="National Book" w:hAnsi="National Book"/>
                <w:iCs/>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11FD9F3" w14:textId="77777777" w:rsidR="009A54A0" w:rsidRPr="00020EEB" w:rsidRDefault="009A54A0" w:rsidP="00020EEB">
            <w:pPr>
              <w:pStyle w:val="NoSpacing"/>
              <w:rPr>
                <w:rFonts w:ascii="National Book" w:hAnsi="National Book"/>
                <w:iCs/>
                <w:color w:val="002060"/>
              </w:rPr>
            </w:pPr>
            <w:r w:rsidRPr="00020EEB">
              <w:rPr>
                <w:rFonts w:ascii="National Book" w:hAnsi="National Book"/>
                <w:iCs/>
                <w:color w:val="002060"/>
              </w:rPr>
              <w:t>ENG 11011 (KCP1)</w:t>
            </w:r>
          </w:p>
        </w:tc>
      </w:tr>
      <w:tr w:rsidR="009A54A0" w:rsidRPr="009A54A0" w14:paraId="30C032EE"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tcPr>
          <w:p w14:paraId="3543083B" w14:textId="77777777" w:rsidR="009A54A0" w:rsidRPr="00020EEB" w:rsidRDefault="009A54A0" w:rsidP="00020EEB">
            <w:pPr>
              <w:pStyle w:val="NoSpacing"/>
              <w:rPr>
                <w:rFonts w:ascii="National Book" w:hAnsi="National Book"/>
                <w:iCs/>
                <w:color w:val="002060"/>
              </w:rPr>
            </w:pPr>
            <w:r w:rsidRPr="00020EEB">
              <w:rPr>
                <w:rFonts w:ascii="National Book" w:hAnsi="National Book"/>
                <w:iCs/>
                <w:color w:val="002060"/>
              </w:rPr>
              <w:t>COM1110 Interpersonal Communications</w:t>
            </w:r>
          </w:p>
        </w:tc>
        <w:tc>
          <w:tcPr>
            <w:tcW w:w="720" w:type="dxa"/>
            <w:tcBorders>
              <w:top w:val="single" w:sz="4" w:space="0" w:color="auto"/>
              <w:left w:val="single" w:sz="4" w:space="0" w:color="auto"/>
              <w:bottom w:val="single" w:sz="4" w:space="0" w:color="auto"/>
              <w:right w:val="single" w:sz="4" w:space="0" w:color="auto"/>
            </w:tcBorders>
            <w:vAlign w:val="center"/>
          </w:tcPr>
          <w:p w14:paraId="679F90BB" w14:textId="77777777" w:rsidR="009A54A0" w:rsidRPr="00020EEB" w:rsidRDefault="009A54A0" w:rsidP="00020EEB">
            <w:pPr>
              <w:pStyle w:val="NoSpacing"/>
              <w:jc w:val="center"/>
              <w:rPr>
                <w:rFonts w:ascii="National Book" w:hAnsi="National Book"/>
                <w:iCs/>
                <w:color w:val="002060"/>
              </w:rPr>
            </w:pPr>
            <w:r w:rsidRPr="00020EEB">
              <w:rPr>
                <w:rFonts w:ascii="National Book" w:hAnsi="National Book"/>
                <w:iCs/>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6F8032D8" w14:textId="77777777" w:rsidR="009A54A0" w:rsidRPr="00020EEB" w:rsidRDefault="009A54A0" w:rsidP="00020EEB">
            <w:pPr>
              <w:pStyle w:val="NoSpacing"/>
              <w:rPr>
                <w:rFonts w:ascii="National Book" w:hAnsi="National Book"/>
                <w:iCs/>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42B6B4D" w14:textId="77777777" w:rsidR="009A54A0" w:rsidRPr="00020EEB" w:rsidRDefault="009A54A0" w:rsidP="00020EEB">
            <w:pPr>
              <w:pStyle w:val="NoSpacing"/>
              <w:rPr>
                <w:rFonts w:ascii="National Book" w:hAnsi="National Book"/>
                <w:iCs/>
                <w:color w:val="002060"/>
              </w:rPr>
            </w:pPr>
            <w:r w:rsidRPr="00020EEB">
              <w:rPr>
                <w:rFonts w:ascii="National Book" w:hAnsi="National Book"/>
                <w:iCs/>
                <w:color w:val="002060"/>
              </w:rPr>
              <w:t xml:space="preserve">COMM 20001 </w:t>
            </w:r>
          </w:p>
        </w:tc>
      </w:tr>
      <w:tr w:rsidR="009A54A0" w:rsidRPr="009A54A0" w14:paraId="24FCE15E" w14:textId="77777777" w:rsidTr="00BF75C9">
        <w:trPr>
          <w:trHeight w:val="20"/>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6E92A6"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Three: [12 Credit Hours] </w:t>
            </w:r>
            <w:r w:rsidRPr="00020EEB">
              <w:rPr>
                <w:rFonts w:ascii="National Book" w:hAnsi="National Book"/>
                <w:bCs/>
              </w:rPr>
              <w:t>Belmont College</w:t>
            </w:r>
          </w:p>
        </w:tc>
      </w:tr>
      <w:tr w:rsidR="009A54A0" w:rsidRPr="009A54A0" w14:paraId="3D58A4D9"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145E9EAE"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2105 Nursing Healthcare Concepts I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CFA3049"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751B2766"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DC36DD1"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X000</w:t>
            </w:r>
          </w:p>
        </w:tc>
      </w:tr>
      <w:tr w:rsidR="009A54A0" w:rsidRPr="009A54A0" w14:paraId="6016B850"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0CB8DBF9"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2115 Family Health Concep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DB8958"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2</w:t>
            </w:r>
          </w:p>
        </w:tc>
        <w:tc>
          <w:tcPr>
            <w:tcW w:w="810" w:type="dxa"/>
            <w:tcBorders>
              <w:top w:val="single" w:sz="4" w:space="0" w:color="auto"/>
              <w:left w:val="single" w:sz="4" w:space="0" w:color="auto"/>
              <w:bottom w:val="single" w:sz="4" w:space="0" w:color="auto"/>
              <w:right w:val="single" w:sz="4" w:space="0" w:color="auto"/>
            </w:tcBorders>
            <w:vAlign w:val="center"/>
          </w:tcPr>
          <w:p w14:paraId="4330BD0D"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FD16B86"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X000</w:t>
            </w:r>
          </w:p>
        </w:tc>
      </w:tr>
      <w:tr w:rsidR="009A54A0" w:rsidRPr="009A54A0" w14:paraId="7DBFEE9C"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62A9BD96"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2125 Principles of Nursing Practice I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DB0C3E"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02717DD2"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6F485DA"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X000</w:t>
            </w:r>
          </w:p>
        </w:tc>
      </w:tr>
      <w:tr w:rsidR="009A54A0" w:rsidRPr="009A54A0" w14:paraId="25760736"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4731D586"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PSY1130 Human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DD96373"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77C91096"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778E3437"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0950 (KSS)</w:t>
            </w:r>
          </w:p>
        </w:tc>
      </w:tr>
      <w:tr w:rsidR="009A54A0" w:rsidRPr="009A54A0" w14:paraId="4FE10E02" w14:textId="77777777" w:rsidTr="00BF75C9">
        <w:trPr>
          <w:trHeight w:val="20"/>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BFF6561"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Four: [13 Credit Hours] </w:t>
            </w:r>
            <w:r w:rsidRPr="00020EEB">
              <w:rPr>
                <w:rFonts w:ascii="National Book" w:hAnsi="National Book"/>
                <w:bCs/>
              </w:rPr>
              <w:t>Belmont College</w:t>
            </w:r>
          </w:p>
        </w:tc>
      </w:tr>
      <w:tr w:rsidR="009A54A0" w:rsidRPr="009A54A0" w14:paraId="6CB71019"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07E33F6B"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2205 Integration of Nursing Healthcare Concep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404936F"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9</w:t>
            </w:r>
          </w:p>
        </w:tc>
        <w:tc>
          <w:tcPr>
            <w:tcW w:w="810" w:type="dxa"/>
            <w:tcBorders>
              <w:top w:val="single" w:sz="4" w:space="0" w:color="auto"/>
              <w:left w:val="single" w:sz="4" w:space="0" w:color="auto"/>
              <w:bottom w:val="single" w:sz="4" w:space="0" w:color="auto"/>
              <w:right w:val="single" w:sz="4" w:space="0" w:color="auto"/>
            </w:tcBorders>
            <w:vAlign w:val="center"/>
          </w:tcPr>
          <w:p w14:paraId="2E98DF91"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9C59A23"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X000</w:t>
            </w:r>
          </w:p>
        </w:tc>
      </w:tr>
      <w:tr w:rsidR="009A54A0" w:rsidRPr="009A54A0" w14:paraId="16A4598C"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45F171B0" w14:textId="119F62A0" w:rsidR="009A54A0" w:rsidRPr="00020EEB" w:rsidRDefault="009A54A0" w:rsidP="00020EEB">
            <w:pPr>
              <w:pStyle w:val="NoSpacing"/>
              <w:rPr>
                <w:rFonts w:ascii="National Book" w:hAnsi="National Book"/>
                <w:color w:val="002060"/>
              </w:rPr>
            </w:pPr>
            <w:r w:rsidRPr="00020EEB">
              <w:rPr>
                <w:rFonts w:ascii="National Book" w:hAnsi="National Book"/>
                <w:color w:val="002060"/>
              </w:rPr>
              <w:t>ADN2</w:t>
            </w:r>
            <w:r w:rsidR="007E6B50">
              <w:rPr>
                <w:rFonts w:ascii="National Book" w:hAnsi="National Book"/>
                <w:color w:val="002060"/>
              </w:rPr>
              <w:t>12</w:t>
            </w:r>
            <w:r w:rsidRPr="00020EEB">
              <w:rPr>
                <w:rFonts w:ascii="National Book" w:hAnsi="National Book"/>
                <w:color w:val="002060"/>
              </w:rPr>
              <w:t>5 Advanced Professional Nursing Concep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A34846"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45188F61"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A414FEF"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X000</w:t>
            </w:r>
          </w:p>
        </w:tc>
      </w:tr>
      <w:tr w:rsidR="009A54A0" w:rsidRPr="009A54A0" w14:paraId="78BDD95C" w14:textId="77777777" w:rsidTr="00BF75C9">
        <w:trPr>
          <w:trHeight w:val="377"/>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A0BFB8B" w14:textId="77777777" w:rsidR="009A54A0" w:rsidRPr="00336F32" w:rsidRDefault="009A54A0" w:rsidP="00336F32">
            <w:pPr>
              <w:pStyle w:val="NoSpacing"/>
              <w:jc w:val="center"/>
              <w:rPr>
                <w:rFonts w:ascii="National Book" w:hAnsi="National Book"/>
                <w:b/>
                <w:bCs/>
              </w:rPr>
            </w:pPr>
            <w:r w:rsidRPr="00336F32">
              <w:rPr>
                <w:rFonts w:ascii="National Book" w:hAnsi="National Book"/>
                <w:b/>
                <w:bCs/>
              </w:rPr>
              <w:t>65 Total Credit Hours to Graduate with the AAS Degree from Belmont College</w:t>
            </w:r>
          </w:p>
        </w:tc>
      </w:tr>
    </w:tbl>
    <w:p w14:paraId="71988AD7" w14:textId="6D854627" w:rsidR="00C144BB" w:rsidRPr="004C38FE" w:rsidRDefault="0049418E" w:rsidP="004D66C1">
      <w:pPr>
        <w:spacing w:after="0" w:line="240" w:lineRule="auto"/>
        <w:jc w:val="center"/>
        <w:rPr>
          <w:rFonts w:ascii="National Regular" w:hAnsi="National Regular"/>
          <w:b/>
          <w:sz w:val="32"/>
        </w:rPr>
      </w:pPr>
      <w:r w:rsidRPr="005053AE">
        <w:rPr>
          <w:rFonts w:ascii="National Regular" w:hAnsi="National Regular"/>
          <w:b/>
          <w:noProof/>
          <w:sz w:val="32"/>
        </w:rPr>
        <mc:AlternateContent>
          <mc:Choice Requires="wps">
            <w:drawing>
              <wp:anchor distT="45720" distB="45720" distL="114300" distR="114300" simplePos="0" relativeHeight="251678720" behindDoc="0" locked="0" layoutInCell="1" allowOverlap="1" wp14:anchorId="55AD34D0" wp14:editId="56BA9A43">
                <wp:simplePos x="0" y="0"/>
                <wp:positionH relativeFrom="margin">
                  <wp:align>right</wp:align>
                </wp:positionH>
                <wp:positionV relativeFrom="paragraph">
                  <wp:posOffset>5930265</wp:posOffset>
                </wp:positionV>
                <wp:extent cx="3390900" cy="135774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357745"/>
                        </a:xfrm>
                        <a:prstGeom prst="rect">
                          <a:avLst/>
                        </a:prstGeom>
                        <a:noFill/>
                        <a:ln w="9525">
                          <a:noFill/>
                          <a:miter lim="800000"/>
                          <a:headEnd/>
                          <a:tailEnd/>
                        </a:ln>
                      </wps:spPr>
                      <wps:txbx>
                        <w:txbxContent>
                          <w:p w14:paraId="486D4620" w14:textId="4B173C33" w:rsidR="005053AE" w:rsidRPr="004C2D8A" w:rsidRDefault="004C2D8A" w:rsidP="0049418E">
                            <w:pPr>
                              <w:rPr>
                                <w:rFonts w:ascii="National Book" w:hAnsi="National Book" w:cs="Arial"/>
                                <w:color w:val="1F3864" w:themeColor="accent5" w:themeShade="80"/>
                                <w:sz w:val="16"/>
                                <w:szCs w:val="16"/>
                              </w:rPr>
                            </w:pPr>
                            <w:r w:rsidRPr="004C2D8A">
                              <w:rPr>
                                <w:rFonts w:ascii="National Book" w:hAnsi="National Book" w:cs="Arial"/>
                                <w:color w:val="1F3864" w:themeColor="accent5" w:themeShade="80"/>
                                <w:sz w:val="16"/>
                                <w:szCs w:val="16"/>
                              </w:rPr>
                              <w:t xml:space="preserve">* Students will be permitted to take upper division NURS coursework upon completing </w:t>
                            </w:r>
                            <w:r w:rsidR="0049418E" w:rsidRPr="0049418E">
                              <w:rPr>
                                <w:rFonts w:ascii="National Book" w:hAnsi="National Book" w:cs="Arial"/>
                                <w:color w:val="1F3864" w:themeColor="accent5" w:themeShade="80"/>
                                <w:sz w:val="16"/>
                                <w:szCs w:val="16"/>
                              </w:rPr>
                              <w:t>CHEM 10050</w:t>
                            </w:r>
                            <w:r w:rsidR="0049418E">
                              <w:rPr>
                                <w:rFonts w:ascii="National Book" w:hAnsi="National Book" w:cs="Arial"/>
                                <w:color w:val="1F3864" w:themeColor="accent5" w:themeShade="80"/>
                                <w:sz w:val="16"/>
                                <w:szCs w:val="16"/>
                              </w:rPr>
                              <w:t xml:space="preserve">, </w:t>
                            </w:r>
                            <w:r w:rsidR="0049418E" w:rsidRPr="0049418E">
                              <w:rPr>
                                <w:rFonts w:ascii="National Book" w:hAnsi="National Book" w:cs="Arial"/>
                                <w:color w:val="1F3864" w:themeColor="accent5" w:themeShade="80"/>
                                <w:sz w:val="16"/>
                                <w:szCs w:val="16"/>
                              </w:rPr>
                              <w:t>CHEM 10055</w:t>
                            </w:r>
                            <w:r w:rsidR="0049418E">
                              <w:rPr>
                                <w:rFonts w:ascii="National Book" w:hAnsi="National Book" w:cs="Arial"/>
                                <w:color w:val="1F3864" w:themeColor="accent5" w:themeShade="80"/>
                                <w:sz w:val="16"/>
                                <w:szCs w:val="16"/>
                              </w:rPr>
                              <w:t xml:space="preserve">, </w:t>
                            </w:r>
                            <w:r w:rsidR="0049418E" w:rsidRPr="0049418E">
                              <w:rPr>
                                <w:rFonts w:ascii="National Book" w:hAnsi="National Book" w:cs="Arial"/>
                                <w:color w:val="1F3864" w:themeColor="accent5" w:themeShade="80"/>
                                <w:sz w:val="16"/>
                                <w:szCs w:val="16"/>
                              </w:rPr>
                              <w:t>or CHEM 10060</w:t>
                            </w:r>
                            <w:r w:rsidRPr="004C2D8A">
                              <w:rPr>
                                <w:rFonts w:ascii="National Book" w:hAnsi="National Book" w:cs="Arial"/>
                                <w:color w:val="1F3864" w:themeColor="accent5" w:themeShade="80"/>
                                <w:sz w:val="16"/>
                                <w:szCs w:val="16"/>
                              </w:rPr>
                              <w:t>. Please speak with a Kent State University academic advisor for more information.</w:t>
                            </w:r>
                            <w:r w:rsidR="0049418E">
                              <w:rPr>
                                <w:rFonts w:ascii="National Book" w:hAnsi="National Book" w:cs="Arial"/>
                                <w:color w:val="1F3864" w:themeColor="accent5" w:themeShade="80"/>
                                <w:sz w:val="16"/>
                                <w:szCs w:val="16"/>
                              </w:rPr>
                              <w:br/>
                            </w:r>
                            <w:r w:rsidR="0049418E" w:rsidRPr="0049418E">
                              <w:rPr>
                                <w:rFonts w:ascii="National Book" w:hAnsi="National Book" w:cs="Arial"/>
                                <w:color w:val="1F3864" w:themeColor="accent5" w:themeShade="80"/>
                                <w:sz w:val="16"/>
                                <w:szCs w:val="16"/>
                              </w:rPr>
                              <w:t>*</w:t>
                            </w:r>
                            <w:r w:rsidR="0049418E">
                              <w:rPr>
                                <w:rFonts w:ascii="National Book" w:hAnsi="National Book" w:cs="Arial"/>
                                <w:color w:val="1F3864" w:themeColor="accent5" w:themeShade="80"/>
                                <w:sz w:val="16"/>
                                <w:szCs w:val="16"/>
                              </w:rPr>
                              <w:t>*</w:t>
                            </w:r>
                            <w:r w:rsidR="0049418E" w:rsidRPr="0049418E">
                              <w:rPr>
                                <w:rFonts w:ascii="National Book" w:hAnsi="National Book" w:cs="Arial"/>
                                <w:color w:val="1F3864" w:themeColor="accent5" w:themeShade="80"/>
                                <w:sz w:val="16"/>
                                <w:szCs w:val="16"/>
                              </w:rPr>
                              <w:t xml:space="preserve"> Minimum one course must be selected from the Humanities in Arts and Sciences (KHUM) area, and minimum one course must be selected from the Fine Arts (KFA) area.</w:t>
                            </w:r>
                            <w:r w:rsidR="005053AE" w:rsidRPr="004C2D8A">
                              <w:rPr>
                                <w:rFonts w:ascii="National Book" w:hAnsi="National Book" w:cs="Arial"/>
                                <w:color w:val="1F3864" w:themeColor="accent5" w:themeShade="80"/>
                                <w:sz w:val="16"/>
                                <w:szCs w:val="16"/>
                              </w:rPr>
                              <w:br/>
                              <w:t xml:space="preserve">@ Course may be taken at Belmont College and transferred to Kent State. However, please be aware of Kent State’s residence policy, which can be found in the </w:t>
                            </w:r>
                            <w:hyperlink r:id="rId12" w:history="1">
                              <w:r w:rsidR="005053AE" w:rsidRPr="004C2D8A">
                                <w:rPr>
                                  <w:rFonts w:ascii="National Book" w:hAnsi="National Book"/>
                                  <w:color w:val="008091"/>
                                  <w:sz w:val="16"/>
                                  <w:szCs w:val="16"/>
                                </w:rPr>
                                <w:t>Kent State University Catalog</w:t>
                              </w:r>
                            </w:hyperlink>
                            <w:r w:rsidR="005053AE" w:rsidRPr="004C2D8A">
                              <w:rPr>
                                <w:rFonts w:ascii="National Book" w:hAnsi="National Book" w:cs="Arial"/>
                                <w:sz w:val="16"/>
                                <w:szCs w:val="16"/>
                              </w:rPr>
                              <w:t>.</w:t>
                            </w:r>
                            <w:r w:rsidR="005053AE" w:rsidRPr="004C2D8A">
                              <w:rPr>
                                <w:rFonts w:ascii="National Book" w:hAnsi="National Book" w:cs="Arial"/>
                                <w:sz w:val="16"/>
                                <w:szCs w:val="16"/>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AD34D0" id="_x0000_t202" coordsize="21600,21600" o:spt="202" path="m,l,21600r21600,l21600,xe">
                <v:stroke joinstyle="miter"/>
                <v:path gradientshapeok="t" o:connecttype="rect"/>
              </v:shapetype>
              <v:shape id="Text Box 2" o:spid="_x0000_s1026" type="#_x0000_t202" style="position:absolute;left:0;text-align:left;margin-left:215.8pt;margin-top:466.95pt;width:267pt;height:106.9pt;z-index:2516787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" filled="f" stroked="f">
                <v:textbox>
                  <w:txbxContent>
                    <w:p w14:paraId="486D4620" w14:textId="4B173C33" w:rsidR="005053AE" w:rsidRPr="004C2D8A" w:rsidRDefault="004C2D8A" w:rsidP="0049418E">
                      <w:pPr>
                        <w:rPr>
                          <w:rFonts w:ascii="National Book" w:hAnsi="National Book" w:cs="Arial"/>
                          <w:color w:val="1F3864" w:themeColor="accent5" w:themeShade="80"/>
                          <w:sz w:val="16"/>
                          <w:szCs w:val="16"/>
                        </w:rPr>
                      </w:pPr>
                      <w:r w:rsidRPr="004C2D8A">
                        <w:rPr>
                          <w:rFonts w:ascii="National Book" w:hAnsi="National Book" w:cs="Arial"/>
                          <w:color w:val="1F3864" w:themeColor="accent5" w:themeShade="80"/>
                          <w:sz w:val="16"/>
                          <w:szCs w:val="16"/>
                        </w:rPr>
                        <w:t xml:space="preserve">* Students will be permitted to take upper division NURS coursework upon completing </w:t>
                      </w:r>
                      <w:r w:rsidR="0049418E" w:rsidRPr="0049418E">
                        <w:rPr>
                          <w:rFonts w:ascii="National Book" w:hAnsi="National Book" w:cs="Arial"/>
                          <w:color w:val="1F3864" w:themeColor="accent5" w:themeShade="80"/>
                          <w:sz w:val="16"/>
                          <w:szCs w:val="16"/>
                        </w:rPr>
                        <w:t>CHEM 10050</w:t>
                      </w:r>
                      <w:r w:rsidR="0049418E">
                        <w:rPr>
                          <w:rFonts w:ascii="National Book" w:hAnsi="National Book" w:cs="Arial"/>
                          <w:color w:val="1F3864" w:themeColor="accent5" w:themeShade="80"/>
                          <w:sz w:val="16"/>
                          <w:szCs w:val="16"/>
                        </w:rPr>
                        <w:t xml:space="preserve">, </w:t>
                      </w:r>
                      <w:r w:rsidR="0049418E" w:rsidRPr="0049418E">
                        <w:rPr>
                          <w:rFonts w:ascii="National Book" w:hAnsi="National Book" w:cs="Arial"/>
                          <w:color w:val="1F3864" w:themeColor="accent5" w:themeShade="80"/>
                          <w:sz w:val="16"/>
                          <w:szCs w:val="16"/>
                        </w:rPr>
                        <w:t>CHEM 10055</w:t>
                      </w:r>
                      <w:r w:rsidR="0049418E">
                        <w:rPr>
                          <w:rFonts w:ascii="National Book" w:hAnsi="National Book" w:cs="Arial"/>
                          <w:color w:val="1F3864" w:themeColor="accent5" w:themeShade="80"/>
                          <w:sz w:val="16"/>
                          <w:szCs w:val="16"/>
                        </w:rPr>
                        <w:t xml:space="preserve">, </w:t>
                      </w:r>
                      <w:r w:rsidR="0049418E" w:rsidRPr="0049418E">
                        <w:rPr>
                          <w:rFonts w:ascii="National Book" w:hAnsi="National Book" w:cs="Arial"/>
                          <w:color w:val="1F3864" w:themeColor="accent5" w:themeShade="80"/>
                          <w:sz w:val="16"/>
                          <w:szCs w:val="16"/>
                        </w:rPr>
                        <w:t>or CHEM 10060</w:t>
                      </w:r>
                      <w:r w:rsidRPr="004C2D8A">
                        <w:rPr>
                          <w:rFonts w:ascii="National Book" w:hAnsi="National Book" w:cs="Arial"/>
                          <w:color w:val="1F3864" w:themeColor="accent5" w:themeShade="80"/>
                          <w:sz w:val="16"/>
                          <w:szCs w:val="16"/>
                        </w:rPr>
                        <w:t>. Please speak with a Kent State University academic advisor for more information.</w:t>
                      </w:r>
                      <w:r w:rsidR="0049418E">
                        <w:rPr>
                          <w:rFonts w:ascii="National Book" w:hAnsi="National Book" w:cs="Arial"/>
                          <w:color w:val="1F3864" w:themeColor="accent5" w:themeShade="80"/>
                          <w:sz w:val="16"/>
                          <w:szCs w:val="16"/>
                        </w:rPr>
                        <w:br/>
                      </w:r>
                      <w:r w:rsidR="0049418E" w:rsidRPr="0049418E">
                        <w:rPr>
                          <w:rFonts w:ascii="National Book" w:hAnsi="National Book" w:cs="Arial"/>
                          <w:color w:val="1F3864" w:themeColor="accent5" w:themeShade="80"/>
                          <w:sz w:val="16"/>
                          <w:szCs w:val="16"/>
                        </w:rPr>
                        <w:t>*</w:t>
                      </w:r>
                      <w:r w:rsidR="0049418E">
                        <w:rPr>
                          <w:rFonts w:ascii="National Book" w:hAnsi="National Book" w:cs="Arial"/>
                          <w:color w:val="1F3864" w:themeColor="accent5" w:themeShade="80"/>
                          <w:sz w:val="16"/>
                          <w:szCs w:val="16"/>
                        </w:rPr>
                        <w:t>*</w:t>
                      </w:r>
                      <w:r w:rsidR="0049418E" w:rsidRPr="0049418E">
                        <w:rPr>
                          <w:rFonts w:ascii="National Book" w:hAnsi="National Book" w:cs="Arial"/>
                          <w:color w:val="1F3864" w:themeColor="accent5" w:themeShade="80"/>
                          <w:sz w:val="16"/>
                          <w:szCs w:val="16"/>
                        </w:rPr>
                        <w:t xml:space="preserve"> Minimum one course must be selected from the Humanities in Arts and Sciences (KHUM) area, and minimum one course must be selected from the Fine Arts (KFA) area.</w:t>
                      </w:r>
                      <w:r w:rsidR="005053AE" w:rsidRPr="004C2D8A">
                        <w:rPr>
                          <w:rFonts w:ascii="National Book" w:hAnsi="National Book" w:cs="Arial"/>
                          <w:color w:val="1F3864" w:themeColor="accent5" w:themeShade="80"/>
                          <w:sz w:val="16"/>
                          <w:szCs w:val="16"/>
                        </w:rPr>
                        <w:br/>
                        <w:t xml:space="preserve">@ Course may be taken at Belmont College and transferred to Kent State. However, please be aware of Kent State’s residence policy, which can be found in the </w:t>
                      </w:r>
                      <w:hyperlink r:id="rId13" w:history="1">
                        <w:r w:rsidR="005053AE" w:rsidRPr="004C2D8A">
                          <w:rPr>
                            <w:rFonts w:ascii="National Book" w:hAnsi="National Book"/>
                            <w:color w:val="008091"/>
                            <w:sz w:val="16"/>
                            <w:szCs w:val="16"/>
                          </w:rPr>
                          <w:t>Kent State University Catalog</w:t>
                        </w:r>
                      </w:hyperlink>
                      <w:r w:rsidR="005053AE" w:rsidRPr="004C2D8A">
                        <w:rPr>
                          <w:rFonts w:ascii="National Book" w:hAnsi="National Book" w:cs="Arial"/>
                          <w:sz w:val="16"/>
                          <w:szCs w:val="16"/>
                        </w:rPr>
                        <w:t>.</w:t>
                      </w:r>
                      <w:r w:rsidR="005053AE" w:rsidRPr="004C2D8A">
                        <w:rPr>
                          <w:rFonts w:ascii="National Book" w:hAnsi="National Book" w:cs="Arial"/>
                          <w:sz w:val="16"/>
                          <w:szCs w:val="16"/>
                        </w:rPr>
                        <w:br/>
                      </w:r>
                    </w:p>
                  </w:txbxContent>
                </v:textbox>
                <w10:wrap anchorx="margin"/>
              </v:shape>
            </w:pict>
          </mc:Fallback>
        </mc:AlternateContent>
      </w:r>
    </w:p>
    <w:p w14:paraId="1D7FEDD6" w14:textId="27BAADD0" w:rsidR="00682340" w:rsidRPr="00BB6B9A" w:rsidRDefault="00682340" w:rsidP="00682340">
      <w:pPr>
        <w:spacing w:after="0" w:line="240" w:lineRule="auto"/>
        <w:jc w:val="center"/>
        <w:rPr>
          <w:rFonts w:ascii="National Book" w:hAnsi="National Book"/>
          <w:b/>
          <w:sz w:val="20"/>
          <w:szCs w:val="20"/>
        </w:rPr>
      </w:pPr>
    </w:p>
    <w:p w14:paraId="4FD3E8A2" w14:textId="3EC7CD1E" w:rsidR="004D66C1" w:rsidRPr="00BB6B9A" w:rsidRDefault="004D66C1" w:rsidP="00682340">
      <w:pPr>
        <w:spacing w:after="0" w:line="240" w:lineRule="auto"/>
        <w:jc w:val="center"/>
        <w:rPr>
          <w:rFonts w:ascii="National Book" w:hAnsi="National Book"/>
          <w:b/>
          <w:sz w:val="20"/>
          <w:szCs w:val="20"/>
        </w:rPr>
      </w:pPr>
    </w:p>
    <w:p w14:paraId="3240DDA5" w14:textId="2FA22E00" w:rsidR="004B4CF9" w:rsidRDefault="004B4CF9" w:rsidP="002F025E">
      <w:pPr>
        <w:spacing w:after="0" w:line="240" w:lineRule="auto"/>
        <w:jc w:val="center"/>
        <w:rPr>
          <w:rFonts w:ascii="National Book" w:hAnsi="National Book"/>
          <w:b/>
          <w:sz w:val="20"/>
          <w:szCs w:val="20"/>
        </w:rPr>
      </w:pPr>
    </w:p>
    <w:p w14:paraId="01AA0291" w14:textId="63F9676B" w:rsidR="00020EEB" w:rsidRDefault="00020EEB">
      <w:r>
        <w:br w:type="page"/>
      </w:r>
    </w:p>
    <w:p w14:paraId="7201713A" w14:textId="3FAABFE8" w:rsidR="00020EEB" w:rsidRDefault="00020EEB"/>
    <w:p w14:paraId="088BE61F" w14:textId="77777777" w:rsidR="00020EEB" w:rsidRDefault="00020EEB"/>
    <w:tbl>
      <w:tblPr>
        <w:tblW w:w="10905" w:type="dxa"/>
        <w:jc w:val="center"/>
        <w:tblLayout w:type="fixed"/>
        <w:tblLook w:val="01C0" w:firstRow="0" w:lastRow="1" w:firstColumn="1" w:lastColumn="1" w:noHBand="0" w:noVBand="0"/>
      </w:tblPr>
      <w:tblGrid>
        <w:gridCol w:w="6295"/>
        <w:gridCol w:w="630"/>
        <w:gridCol w:w="720"/>
        <w:gridCol w:w="3260"/>
      </w:tblGrid>
      <w:tr w:rsidR="009A54A0" w:rsidRPr="00020EEB" w14:paraId="0B2800AA" w14:textId="77777777" w:rsidTr="008307D1">
        <w:trPr>
          <w:trHeight w:val="512"/>
          <w:tblHeader/>
          <w:jc w:val="center"/>
        </w:trPr>
        <w:tc>
          <w:tcPr>
            <w:tcW w:w="6295"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A8B2B70" w14:textId="7FEB51B1"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Course Subject and Title</w:t>
            </w:r>
          </w:p>
        </w:tc>
        <w:tc>
          <w:tcPr>
            <w:tcW w:w="63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80E30F8" w14:textId="77777777"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Credit</w:t>
            </w:r>
          </w:p>
          <w:p w14:paraId="1379664D" w14:textId="77777777"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Hours</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3564109" w14:textId="77777777"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Upper</w:t>
            </w:r>
          </w:p>
          <w:p w14:paraId="0F09BE6E" w14:textId="77777777"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Division</w:t>
            </w:r>
          </w:p>
        </w:tc>
        <w:tc>
          <w:tcPr>
            <w:tcW w:w="326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3DB325E" w14:textId="77777777"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Notes on Transfer Coursework to Kent State</w:t>
            </w:r>
          </w:p>
        </w:tc>
      </w:tr>
      <w:tr w:rsidR="009A54A0" w:rsidRPr="00020EEB" w14:paraId="6F4BEE79" w14:textId="77777777" w:rsidTr="008307D1">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AE3C4C"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Five: [15-16 Credit Hours] Kent State University </w:t>
            </w:r>
          </w:p>
        </w:tc>
      </w:tr>
      <w:tr w:rsidR="009A54A0" w:rsidRPr="00020EEB" w14:paraId="079F343B"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4F088102"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CHEM 10050 Fundamentals of Chemistry (KBS)*</w:t>
            </w:r>
          </w:p>
          <w:p w14:paraId="1449F6AE"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or CHEM 10055 Molecules of Life (KBS)*</w:t>
            </w:r>
          </w:p>
          <w:p w14:paraId="74893997"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or CHEM 10060 General Chemistry I (KBS)* </w:t>
            </w:r>
          </w:p>
        </w:tc>
        <w:tc>
          <w:tcPr>
            <w:tcW w:w="630" w:type="dxa"/>
            <w:tcBorders>
              <w:top w:val="single" w:sz="4" w:space="0" w:color="auto"/>
              <w:left w:val="single" w:sz="4" w:space="0" w:color="auto"/>
              <w:bottom w:val="single" w:sz="4" w:space="0" w:color="auto"/>
              <w:right w:val="single" w:sz="4" w:space="0" w:color="auto"/>
            </w:tcBorders>
            <w:vAlign w:val="center"/>
          </w:tcPr>
          <w:p w14:paraId="4F734187"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13A5B2A2"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56C2BB7B" w14:textId="435C3E6F" w:rsidR="009A54A0" w:rsidRPr="00020EEB" w:rsidRDefault="009A54A0" w:rsidP="00020EEB">
            <w:pPr>
              <w:pStyle w:val="NoSpacing"/>
              <w:rPr>
                <w:rFonts w:ascii="National Book" w:hAnsi="National Book" w:cs="Arial"/>
                <w:i/>
                <w:iCs/>
                <w:color w:val="002060"/>
                <w:sz w:val="20"/>
                <w:szCs w:val="20"/>
              </w:rPr>
            </w:pPr>
            <w:r w:rsidRPr="00020EEB">
              <w:rPr>
                <w:rFonts w:ascii="National Book" w:hAnsi="National Book" w:cs="Arial"/>
                <w:color w:val="002060"/>
                <w:sz w:val="20"/>
                <w:szCs w:val="20"/>
              </w:rPr>
              <w:t>@CHM 1110 = CHEM 100</w:t>
            </w:r>
            <w:r w:rsidR="00CB48F7">
              <w:rPr>
                <w:rFonts w:ascii="National Book" w:hAnsi="National Book" w:cs="Arial"/>
                <w:color w:val="002060"/>
                <w:sz w:val="20"/>
                <w:szCs w:val="20"/>
              </w:rPr>
              <w:t>55</w:t>
            </w:r>
          </w:p>
        </w:tc>
      </w:tr>
      <w:tr w:rsidR="009A54A0" w:rsidRPr="00020EEB" w14:paraId="2BC3F043"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01A3670C"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ENG 21011 College Writing II (KCP2) </w:t>
            </w:r>
          </w:p>
        </w:tc>
        <w:tc>
          <w:tcPr>
            <w:tcW w:w="630" w:type="dxa"/>
            <w:tcBorders>
              <w:top w:val="single" w:sz="4" w:space="0" w:color="auto"/>
              <w:left w:val="single" w:sz="4" w:space="0" w:color="auto"/>
              <w:bottom w:val="single" w:sz="4" w:space="0" w:color="auto"/>
              <w:right w:val="single" w:sz="4" w:space="0" w:color="auto"/>
            </w:tcBorders>
            <w:vAlign w:val="center"/>
          </w:tcPr>
          <w:p w14:paraId="74B4DFE5"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9FE384C"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08C29467" w14:textId="77777777" w:rsidR="009A54A0" w:rsidRPr="00020EEB" w:rsidRDefault="009A54A0" w:rsidP="00020EEB">
            <w:pPr>
              <w:pStyle w:val="NoSpacing"/>
              <w:rPr>
                <w:rFonts w:ascii="National Book" w:hAnsi="National Book" w:cs="Arial"/>
                <w:color w:val="002060"/>
                <w:sz w:val="20"/>
                <w:szCs w:val="20"/>
              </w:rPr>
            </w:pPr>
            <w:r w:rsidRPr="00020EEB">
              <w:rPr>
                <w:rFonts w:ascii="National Book" w:hAnsi="National Book" w:cs="Arial"/>
                <w:color w:val="002060"/>
                <w:sz w:val="20"/>
                <w:szCs w:val="20"/>
              </w:rPr>
              <w:t>@ENG 1120</w:t>
            </w:r>
          </w:p>
        </w:tc>
      </w:tr>
      <w:tr w:rsidR="009A54A0" w:rsidRPr="00020EEB" w14:paraId="2DDD8E51"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16E500B3"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Kent Core Humanities and Fine Arts (KHUM/KFA)** </w:t>
            </w:r>
          </w:p>
        </w:tc>
        <w:tc>
          <w:tcPr>
            <w:tcW w:w="630" w:type="dxa"/>
            <w:tcBorders>
              <w:top w:val="single" w:sz="4" w:space="0" w:color="auto"/>
              <w:left w:val="single" w:sz="4" w:space="0" w:color="auto"/>
              <w:bottom w:val="single" w:sz="4" w:space="0" w:color="auto"/>
              <w:right w:val="single" w:sz="4" w:space="0" w:color="auto"/>
            </w:tcBorders>
            <w:vAlign w:val="center"/>
          </w:tcPr>
          <w:p w14:paraId="6A589C01"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6465CF6B"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30D31BC8" w14:textId="77777777" w:rsidR="009A54A0" w:rsidRPr="00020EEB" w:rsidRDefault="009A54A0" w:rsidP="00020EEB">
            <w:pPr>
              <w:pStyle w:val="NoSpacing"/>
              <w:rPr>
                <w:rFonts w:ascii="National Book" w:hAnsi="National Book" w:cs="Arial"/>
                <w:b/>
                <w:color w:val="002060"/>
                <w:sz w:val="20"/>
                <w:szCs w:val="20"/>
              </w:rPr>
            </w:pPr>
            <w:r w:rsidRPr="00020EEB">
              <w:rPr>
                <w:rFonts w:ascii="National Book" w:hAnsi="National Book" w:cs="Arial"/>
                <w:color w:val="002060"/>
                <w:sz w:val="20"/>
                <w:szCs w:val="20"/>
              </w:rPr>
              <w:t>@</w:t>
            </w:r>
          </w:p>
        </w:tc>
      </w:tr>
      <w:tr w:rsidR="009A54A0" w:rsidRPr="00020EEB" w14:paraId="3332D388"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27A977EB" w14:textId="64405F72"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Kent Core Humanities and Fine Arts (KHUM/KFA)** </w:t>
            </w:r>
          </w:p>
        </w:tc>
        <w:tc>
          <w:tcPr>
            <w:tcW w:w="630" w:type="dxa"/>
            <w:tcBorders>
              <w:top w:val="single" w:sz="4" w:space="0" w:color="auto"/>
              <w:left w:val="single" w:sz="4" w:space="0" w:color="auto"/>
              <w:bottom w:val="single" w:sz="4" w:space="0" w:color="auto"/>
              <w:right w:val="single" w:sz="4" w:space="0" w:color="auto"/>
            </w:tcBorders>
            <w:vAlign w:val="center"/>
          </w:tcPr>
          <w:p w14:paraId="2B6A3895" w14:textId="7E1A3CC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2509672D"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74C7E1EA" w14:textId="77777777" w:rsidR="009A54A0" w:rsidRPr="00020EEB" w:rsidRDefault="009A54A0" w:rsidP="00020EEB">
            <w:pPr>
              <w:pStyle w:val="NoSpacing"/>
              <w:rPr>
                <w:rFonts w:ascii="National Book" w:hAnsi="National Book" w:cs="Arial"/>
                <w:color w:val="002060"/>
                <w:sz w:val="20"/>
                <w:szCs w:val="20"/>
              </w:rPr>
            </w:pPr>
            <w:r w:rsidRPr="00020EEB">
              <w:rPr>
                <w:rFonts w:ascii="National Book" w:hAnsi="National Book" w:cs="Arial"/>
                <w:color w:val="002060"/>
                <w:sz w:val="20"/>
                <w:szCs w:val="20"/>
              </w:rPr>
              <w:t>@</w:t>
            </w:r>
          </w:p>
        </w:tc>
      </w:tr>
      <w:tr w:rsidR="009A54A0" w:rsidRPr="00020EEB" w14:paraId="50F0DC4C"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3FE9D642" w14:textId="176C0B91"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MATH 10041 Introductory Statistics (KMCR)</w:t>
            </w:r>
          </w:p>
          <w:p w14:paraId="08CD7141"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Statistics Elective)</w:t>
            </w:r>
          </w:p>
        </w:tc>
        <w:tc>
          <w:tcPr>
            <w:tcW w:w="630" w:type="dxa"/>
            <w:tcBorders>
              <w:top w:val="single" w:sz="4" w:space="0" w:color="auto"/>
              <w:left w:val="single" w:sz="4" w:space="0" w:color="auto"/>
              <w:bottom w:val="single" w:sz="4" w:space="0" w:color="auto"/>
              <w:right w:val="single" w:sz="4" w:space="0" w:color="auto"/>
            </w:tcBorders>
            <w:vAlign w:val="center"/>
          </w:tcPr>
          <w:p w14:paraId="4C7E84D5"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4</w:t>
            </w:r>
          </w:p>
        </w:tc>
        <w:tc>
          <w:tcPr>
            <w:tcW w:w="720" w:type="dxa"/>
            <w:tcBorders>
              <w:top w:val="single" w:sz="4" w:space="0" w:color="auto"/>
              <w:left w:val="single" w:sz="4" w:space="0" w:color="auto"/>
              <w:bottom w:val="single" w:sz="4" w:space="0" w:color="auto"/>
              <w:right w:val="single" w:sz="4" w:space="0" w:color="auto"/>
            </w:tcBorders>
            <w:vAlign w:val="center"/>
          </w:tcPr>
          <w:p w14:paraId="2CBABE64"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326C218" w14:textId="77777777" w:rsidR="009A54A0" w:rsidRPr="00020EEB" w:rsidRDefault="009A54A0" w:rsidP="00020EEB">
            <w:pPr>
              <w:pStyle w:val="NoSpacing"/>
              <w:rPr>
                <w:rFonts w:ascii="National Book" w:hAnsi="National Book" w:cs="Arial"/>
                <w:b/>
                <w:color w:val="002060"/>
                <w:sz w:val="20"/>
                <w:szCs w:val="20"/>
              </w:rPr>
            </w:pPr>
            <w:r w:rsidRPr="00020EEB">
              <w:rPr>
                <w:rFonts w:ascii="National Book" w:hAnsi="National Book" w:cs="Arial"/>
                <w:color w:val="002060"/>
                <w:sz w:val="20"/>
                <w:szCs w:val="20"/>
              </w:rPr>
              <w:t>@MAT 1120</w:t>
            </w:r>
          </w:p>
        </w:tc>
      </w:tr>
      <w:tr w:rsidR="009A54A0" w:rsidRPr="00020EEB" w14:paraId="11A519E1" w14:textId="77777777" w:rsidTr="008307D1">
        <w:trPr>
          <w:trHeight w:val="288"/>
          <w:jc w:val="center"/>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434037AF" w14:textId="09986EFC" w:rsidR="009A54A0" w:rsidRPr="00020EEB" w:rsidRDefault="009A54A0" w:rsidP="00020EEB">
            <w:pPr>
              <w:pStyle w:val="NoSpacing"/>
              <w:rPr>
                <w:rFonts w:ascii="National Book" w:hAnsi="National Book"/>
              </w:rPr>
            </w:pPr>
            <w:r w:rsidRPr="00020EEB">
              <w:rPr>
                <w:rFonts w:ascii="National Book" w:hAnsi="National Book"/>
              </w:rPr>
              <w:t xml:space="preserve">Semester Six: [15 Credit Hours] Kent State University </w:t>
            </w:r>
          </w:p>
        </w:tc>
      </w:tr>
      <w:tr w:rsidR="009A54A0" w:rsidRPr="00020EEB" w14:paraId="64EA21D2"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05DE9666"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SOC 12050 Introduction to Sociology (KSS, DIVD)</w:t>
            </w:r>
          </w:p>
        </w:tc>
        <w:tc>
          <w:tcPr>
            <w:tcW w:w="630" w:type="dxa"/>
            <w:tcBorders>
              <w:top w:val="single" w:sz="4" w:space="0" w:color="auto"/>
              <w:left w:val="single" w:sz="4" w:space="0" w:color="auto"/>
              <w:bottom w:val="single" w:sz="4" w:space="0" w:color="auto"/>
              <w:right w:val="single" w:sz="4" w:space="0" w:color="auto"/>
            </w:tcBorders>
            <w:vAlign w:val="center"/>
          </w:tcPr>
          <w:p w14:paraId="473C695F" w14:textId="5E5D41F2"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73A342B1"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594270B1" w14:textId="77777777" w:rsidR="009A54A0" w:rsidRPr="00020EEB" w:rsidRDefault="009A54A0" w:rsidP="00020EEB">
            <w:pPr>
              <w:pStyle w:val="NoSpacing"/>
              <w:rPr>
                <w:rFonts w:ascii="National Book" w:hAnsi="National Book" w:cs="Arial"/>
                <w:i/>
                <w:iCs/>
                <w:color w:val="002060"/>
                <w:sz w:val="20"/>
                <w:szCs w:val="20"/>
              </w:rPr>
            </w:pPr>
            <w:r w:rsidRPr="00020EEB">
              <w:rPr>
                <w:rFonts w:ascii="National Book" w:hAnsi="National Book" w:cs="Arial"/>
                <w:color w:val="002060"/>
                <w:sz w:val="20"/>
                <w:szCs w:val="20"/>
              </w:rPr>
              <w:t>@SOC 1110</w:t>
            </w:r>
          </w:p>
        </w:tc>
      </w:tr>
      <w:tr w:rsidR="009A54A0" w:rsidRPr="00020EEB" w14:paraId="08A50442"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0520683C"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NUTR 23511 Science of Human Nutrition </w:t>
            </w:r>
          </w:p>
        </w:tc>
        <w:tc>
          <w:tcPr>
            <w:tcW w:w="630" w:type="dxa"/>
            <w:tcBorders>
              <w:top w:val="single" w:sz="4" w:space="0" w:color="auto"/>
              <w:left w:val="single" w:sz="4" w:space="0" w:color="auto"/>
              <w:bottom w:val="single" w:sz="4" w:space="0" w:color="auto"/>
              <w:right w:val="single" w:sz="4" w:space="0" w:color="auto"/>
            </w:tcBorders>
            <w:vAlign w:val="center"/>
          </w:tcPr>
          <w:p w14:paraId="474B6B56" w14:textId="3AB7D3DB"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3619C28"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42B0832C" w14:textId="77777777" w:rsidR="009A54A0" w:rsidRPr="00020EEB" w:rsidRDefault="009A54A0" w:rsidP="00020EEB">
            <w:pPr>
              <w:pStyle w:val="NoSpacing"/>
              <w:rPr>
                <w:rFonts w:ascii="National Book" w:hAnsi="National Book" w:cs="Arial"/>
                <w:i/>
                <w:iCs/>
                <w:color w:val="002060"/>
                <w:sz w:val="20"/>
                <w:szCs w:val="20"/>
              </w:rPr>
            </w:pPr>
            <w:r w:rsidRPr="00020EEB">
              <w:rPr>
                <w:rFonts w:ascii="National Book" w:hAnsi="National Book" w:cs="Arial"/>
                <w:color w:val="002060"/>
                <w:sz w:val="20"/>
                <w:szCs w:val="20"/>
              </w:rPr>
              <w:t>@NUT 1110</w:t>
            </w:r>
          </w:p>
        </w:tc>
      </w:tr>
      <w:tr w:rsidR="009A54A0" w:rsidRPr="00020EEB" w14:paraId="00C98B6F"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3DA10037"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BSCI 30050 Human Genetics</w:t>
            </w:r>
          </w:p>
          <w:p w14:paraId="64920636" w14:textId="77777777" w:rsidR="009A54A0" w:rsidRPr="00020EEB" w:rsidRDefault="009A54A0" w:rsidP="00020EEB">
            <w:pPr>
              <w:pStyle w:val="NoSpacing"/>
              <w:rPr>
                <w:rFonts w:ascii="National Book" w:hAnsi="National Book"/>
                <w:color w:val="002060"/>
                <w:sz w:val="20"/>
                <w:szCs w:val="20"/>
              </w:rPr>
            </w:pPr>
            <w:r w:rsidRPr="00020EEB">
              <w:rPr>
                <w:rFonts w:ascii="National Book" w:eastAsia="Calibri" w:hAnsi="National Book"/>
                <w:bCs/>
                <w:color w:val="002060"/>
                <w:sz w:val="20"/>
                <w:szCs w:val="20"/>
              </w:rPr>
              <w:t xml:space="preserve">or BSCI 30156 Elements of Genetics </w:t>
            </w:r>
          </w:p>
        </w:tc>
        <w:tc>
          <w:tcPr>
            <w:tcW w:w="630" w:type="dxa"/>
            <w:tcBorders>
              <w:top w:val="single" w:sz="4" w:space="0" w:color="auto"/>
              <w:left w:val="single" w:sz="4" w:space="0" w:color="auto"/>
              <w:bottom w:val="single" w:sz="4" w:space="0" w:color="auto"/>
              <w:right w:val="single" w:sz="4" w:space="0" w:color="auto"/>
            </w:tcBorders>
            <w:vAlign w:val="center"/>
          </w:tcPr>
          <w:p w14:paraId="5105235A"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4D2A1673"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62AC230D"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2A74FB82"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4EF6CF68"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Kent Core Additional (KADL)</w:t>
            </w:r>
          </w:p>
        </w:tc>
        <w:tc>
          <w:tcPr>
            <w:tcW w:w="630" w:type="dxa"/>
            <w:tcBorders>
              <w:top w:val="single" w:sz="4" w:space="0" w:color="auto"/>
              <w:left w:val="single" w:sz="4" w:space="0" w:color="auto"/>
              <w:bottom w:val="single" w:sz="4" w:space="0" w:color="auto"/>
              <w:right w:val="single" w:sz="4" w:space="0" w:color="auto"/>
            </w:tcBorders>
            <w:vAlign w:val="center"/>
          </w:tcPr>
          <w:p w14:paraId="6D7F9774" w14:textId="39474476"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2E23E2B"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4C77C95E" w14:textId="77777777" w:rsidR="009A54A0" w:rsidRPr="00020EEB" w:rsidRDefault="009A54A0" w:rsidP="00020EEB">
            <w:pPr>
              <w:pStyle w:val="NoSpacing"/>
              <w:rPr>
                <w:rFonts w:ascii="National Book" w:hAnsi="National Book" w:cs="Arial"/>
                <w:i/>
                <w:iCs/>
                <w:color w:val="002060"/>
                <w:sz w:val="20"/>
                <w:szCs w:val="20"/>
              </w:rPr>
            </w:pPr>
            <w:r w:rsidRPr="00020EEB">
              <w:rPr>
                <w:rFonts w:ascii="National Book" w:hAnsi="National Book" w:cs="Arial"/>
                <w:color w:val="002060"/>
                <w:sz w:val="20"/>
                <w:szCs w:val="20"/>
              </w:rPr>
              <w:t>@</w:t>
            </w:r>
          </w:p>
        </w:tc>
      </w:tr>
      <w:tr w:rsidR="009A54A0" w:rsidRPr="00020EEB" w14:paraId="6B434C3C"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64E17454"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Kent Core Humanities and Fine Arts (KHUM/KFA)*** </w:t>
            </w:r>
          </w:p>
        </w:tc>
        <w:tc>
          <w:tcPr>
            <w:tcW w:w="630" w:type="dxa"/>
            <w:tcBorders>
              <w:top w:val="single" w:sz="4" w:space="0" w:color="auto"/>
              <w:left w:val="single" w:sz="4" w:space="0" w:color="auto"/>
              <w:bottom w:val="single" w:sz="4" w:space="0" w:color="auto"/>
              <w:right w:val="single" w:sz="4" w:space="0" w:color="auto"/>
            </w:tcBorders>
            <w:vAlign w:val="center"/>
          </w:tcPr>
          <w:p w14:paraId="3838AD02"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7151EE2E"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6F2B4D59" w14:textId="77777777" w:rsidR="009A54A0" w:rsidRPr="00020EEB" w:rsidRDefault="009A54A0" w:rsidP="00020EEB">
            <w:pPr>
              <w:pStyle w:val="NoSpacing"/>
              <w:rPr>
                <w:rFonts w:ascii="National Book" w:hAnsi="National Book" w:cs="Arial"/>
                <w:color w:val="002060"/>
                <w:sz w:val="20"/>
                <w:szCs w:val="20"/>
              </w:rPr>
            </w:pPr>
            <w:r w:rsidRPr="00020EEB">
              <w:rPr>
                <w:rFonts w:ascii="National Book" w:hAnsi="National Book" w:cs="Arial"/>
                <w:color w:val="002060"/>
                <w:sz w:val="20"/>
                <w:szCs w:val="20"/>
              </w:rPr>
              <w:t>@</w:t>
            </w:r>
          </w:p>
        </w:tc>
      </w:tr>
      <w:tr w:rsidR="009A54A0" w:rsidRPr="00020EEB" w14:paraId="4F85D132" w14:textId="77777777" w:rsidTr="008307D1">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FD09236"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Seven: [12 Credit Hours] Kent State University </w:t>
            </w:r>
          </w:p>
        </w:tc>
      </w:tr>
      <w:tr w:rsidR="009A54A0" w:rsidRPr="00020EEB" w14:paraId="7E4A4516"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5BB7521D"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0075 Info and Patient Care Tech for Healthcare Professionals</w:t>
            </w:r>
          </w:p>
        </w:tc>
        <w:tc>
          <w:tcPr>
            <w:tcW w:w="630" w:type="dxa"/>
            <w:tcBorders>
              <w:top w:val="single" w:sz="4" w:space="0" w:color="auto"/>
              <w:left w:val="single" w:sz="4" w:space="0" w:color="auto"/>
              <w:bottom w:val="single" w:sz="4" w:space="0" w:color="auto"/>
              <w:right w:val="single" w:sz="4" w:space="0" w:color="auto"/>
            </w:tcBorders>
            <w:vAlign w:val="center"/>
          </w:tcPr>
          <w:p w14:paraId="22D61268"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098CDA87"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7BA8301A"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4F9FDC99"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02494FB6"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1000 Concepts &amp; Issues for Professional Nursing Practice</w:t>
            </w:r>
          </w:p>
        </w:tc>
        <w:tc>
          <w:tcPr>
            <w:tcW w:w="630" w:type="dxa"/>
            <w:tcBorders>
              <w:top w:val="single" w:sz="4" w:space="0" w:color="auto"/>
              <w:left w:val="single" w:sz="4" w:space="0" w:color="auto"/>
              <w:bottom w:val="single" w:sz="4" w:space="0" w:color="auto"/>
              <w:right w:val="single" w:sz="4" w:space="0" w:color="auto"/>
            </w:tcBorders>
            <w:vAlign w:val="center"/>
          </w:tcPr>
          <w:p w14:paraId="5183B030"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440B0EAF"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773F39F8"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6643CCF8"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42DEBD03"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2000 Leadership &amp; Management for Professional Nursing Practice</w:t>
            </w:r>
          </w:p>
        </w:tc>
        <w:tc>
          <w:tcPr>
            <w:tcW w:w="630" w:type="dxa"/>
            <w:tcBorders>
              <w:top w:val="single" w:sz="4" w:space="0" w:color="auto"/>
              <w:left w:val="single" w:sz="4" w:space="0" w:color="auto"/>
              <w:bottom w:val="single" w:sz="4" w:space="0" w:color="auto"/>
              <w:right w:val="single" w:sz="4" w:space="0" w:color="auto"/>
            </w:tcBorders>
            <w:vAlign w:val="center"/>
          </w:tcPr>
          <w:p w14:paraId="7605F759"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DEF1AAD"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38DF36BD"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4B05ED4A"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521B3DE7" w14:textId="414E5A36"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ing Upper-Division Elective</w:t>
            </w:r>
          </w:p>
        </w:tc>
        <w:tc>
          <w:tcPr>
            <w:tcW w:w="630" w:type="dxa"/>
            <w:tcBorders>
              <w:top w:val="single" w:sz="4" w:space="0" w:color="auto"/>
              <w:left w:val="single" w:sz="4" w:space="0" w:color="auto"/>
              <w:bottom w:val="single" w:sz="4" w:space="0" w:color="auto"/>
              <w:right w:val="single" w:sz="4" w:space="0" w:color="auto"/>
            </w:tcBorders>
            <w:vAlign w:val="center"/>
          </w:tcPr>
          <w:p w14:paraId="7A22B1C3"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200A86CB"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4EE1E473"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194EE493" w14:textId="77777777" w:rsidTr="008307D1">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D6CFDBC" w14:textId="697059D9" w:rsidR="009A54A0" w:rsidRPr="00020EEB" w:rsidRDefault="009A54A0" w:rsidP="00020EEB">
            <w:pPr>
              <w:pStyle w:val="NoSpacing"/>
              <w:rPr>
                <w:rFonts w:ascii="National Book" w:hAnsi="National Book"/>
              </w:rPr>
            </w:pPr>
            <w:r w:rsidRPr="00020EEB">
              <w:rPr>
                <w:rFonts w:ascii="National Book" w:hAnsi="National Book"/>
              </w:rPr>
              <w:t xml:space="preserve">Semester Eight: [12 Credit Hours] Kent State University </w:t>
            </w:r>
          </w:p>
        </w:tc>
      </w:tr>
      <w:tr w:rsidR="009A54A0" w:rsidRPr="00020EEB" w14:paraId="52F6AAF8"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02A395A0" w14:textId="592BFDE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3001 Health Promotion (ELR)</w:t>
            </w:r>
          </w:p>
        </w:tc>
        <w:tc>
          <w:tcPr>
            <w:tcW w:w="630" w:type="dxa"/>
            <w:tcBorders>
              <w:top w:val="single" w:sz="4" w:space="0" w:color="auto"/>
              <w:left w:val="single" w:sz="4" w:space="0" w:color="auto"/>
              <w:bottom w:val="single" w:sz="4" w:space="0" w:color="auto"/>
              <w:right w:val="single" w:sz="4" w:space="0" w:color="auto"/>
            </w:tcBorders>
            <w:vAlign w:val="center"/>
          </w:tcPr>
          <w:p w14:paraId="58AFD3C5"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6C5C12B2"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23461740"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77CA511D"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5C09D930" w14:textId="5A2BC591"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4001 Population Based Nursing for Professional Nursing Practice (DIVG)</w:t>
            </w:r>
          </w:p>
        </w:tc>
        <w:tc>
          <w:tcPr>
            <w:tcW w:w="630" w:type="dxa"/>
            <w:tcBorders>
              <w:top w:val="single" w:sz="4" w:space="0" w:color="auto"/>
              <w:left w:val="single" w:sz="4" w:space="0" w:color="auto"/>
              <w:bottom w:val="single" w:sz="4" w:space="0" w:color="auto"/>
              <w:right w:val="single" w:sz="4" w:space="0" w:color="auto"/>
            </w:tcBorders>
            <w:vAlign w:val="center"/>
          </w:tcPr>
          <w:p w14:paraId="00DDF243"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DA3B66D"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6C9A5561"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66A24CE3"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2796AE83" w14:textId="46E33000"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5000 Health Maintenance &amp; Restoration for Professional Nursing Practice</w:t>
            </w:r>
          </w:p>
        </w:tc>
        <w:tc>
          <w:tcPr>
            <w:tcW w:w="630" w:type="dxa"/>
            <w:tcBorders>
              <w:top w:val="single" w:sz="4" w:space="0" w:color="auto"/>
              <w:left w:val="single" w:sz="4" w:space="0" w:color="auto"/>
              <w:bottom w:val="single" w:sz="4" w:space="0" w:color="auto"/>
              <w:right w:val="single" w:sz="4" w:space="0" w:color="auto"/>
            </w:tcBorders>
            <w:vAlign w:val="center"/>
          </w:tcPr>
          <w:p w14:paraId="5AB19D7F"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6AF3FD08"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2D3F0B53"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4CE4112E"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7B6C8338" w14:textId="4B4E5D40"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0873 Intro to Evidence Based Practice for Registered Nurses</w:t>
            </w:r>
          </w:p>
        </w:tc>
        <w:tc>
          <w:tcPr>
            <w:tcW w:w="630" w:type="dxa"/>
            <w:tcBorders>
              <w:top w:val="single" w:sz="4" w:space="0" w:color="auto"/>
              <w:left w:val="single" w:sz="4" w:space="0" w:color="auto"/>
              <w:bottom w:val="single" w:sz="4" w:space="0" w:color="auto"/>
              <w:right w:val="single" w:sz="4" w:space="0" w:color="auto"/>
            </w:tcBorders>
            <w:vAlign w:val="center"/>
          </w:tcPr>
          <w:p w14:paraId="0CF2E49F"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D39632E"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7D9EB71F"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4C99637B" w14:textId="77777777" w:rsidTr="008307D1">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473E15C" w14:textId="7BC32A07" w:rsidR="009A54A0" w:rsidRPr="00020EEB" w:rsidRDefault="009A54A0" w:rsidP="00020EEB">
            <w:pPr>
              <w:pStyle w:val="NoSpacing"/>
              <w:rPr>
                <w:rFonts w:ascii="National Book" w:hAnsi="National Book"/>
                <w:i/>
                <w:iCs/>
              </w:rPr>
            </w:pPr>
            <w:r w:rsidRPr="00020EEB">
              <w:rPr>
                <w:rFonts w:ascii="National Book" w:hAnsi="National Book"/>
              </w:rPr>
              <w:t xml:space="preserve">Semester Nine: [12 Credit Hours] Kent State University </w:t>
            </w:r>
          </w:p>
        </w:tc>
      </w:tr>
      <w:tr w:rsidR="009A54A0" w:rsidRPr="00020EEB" w14:paraId="03C28403"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338A5674" w14:textId="41D69231"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6000 Health Care Policy</w:t>
            </w:r>
          </w:p>
        </w:tc>
        <w:tc>
          <w:tcPr>
            <w:tcW w:w="630" w:type="dxa"/>
            <w:tcBorders>
              <w:top w:val="single" w:sz="4" w:space="0" w:color="auto"/>
              <w:left w:val="single" w:sz="4" w:space="0" w:color="auto"/>
              <w:bottom w:val="single" w:sz="4" w:space="0" w:color="auto"/>
              <w:right w:val="single" w:sz="4" w:space="0" w:color="auto"/>
            </w:tcBorders>
            <w:vAlign w:val="center"/>
          </w:tcPr>
          <w:p w14:paraId="5D2361C7"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16AEDA1"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6E2B0743"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06F709D3"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584F2581" w14:textId="33BCD3D5"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70</w:t>
            </w:r>
            <w:r w:rsidR="005B3C76">
              <w:rPr>
                <w:rFonts w:ascii="National Book" w:hAnsi="National Book"/>
                <w:color w:val="002060"/>
                <w:sz w:val="20"/>
                <w:szCs w:val="20"/>
              </w:rPr>
              <w:t>99</w:t>
            </w:r>
            <w:r w:rsidRPr="00020EEB">
              <w:rPr>
                <w:rFonts w:ascii="National Book" w:hAnsi="National Book"/>
                <w:color w:val="002060"/>
                <w:sz w:val="20"/>
                <w:szCs w:val="20"/>
              </w:rPr>
              <w:t xml:space="preserve"> Capstone Clinical Course for Prof Nursing Practice </w:t>
            </w:r>
            <w:r w:rsidR="005B3C76">
              <w:rPr>
                <w:rFonts w:ascii="National Book" w:hAnsi="National Book"/>
                <w:color w:val="002060"/>
                <w:sz w:val="20"/>
                <w:szCs w:val="20"/>
              </w:rPr>
              <w:t xml:space="preserve">(ELR) </w:t>
            </w:r>
            <w:r w:rsidRPr="00020EEB">
              <w:rPr>
                <w:rFonts w:ascii="National Book" w:hAnsi="National Book"/>
                <w:color w:val="002060"/>
                <w:sz w:val="20"/>
                <w:szCs w:val="20"/>
              </w:rPr>
              <w:t>(WIC)</w:t>
            </w:r>
          </w:p>
        </w:tc>
        <w:tc>
          <w:tcPr>
            <w:tcW w:w="630" w:type="dxa"/>
            <w:tcBorders>
              <w:top w:val="single" w:sz="4" w:space="0" w:color="auto"/>
              <w:left w:val="single" w:sz="4" w:space="0" w:color="auto"/>
              <w:bottom w:val="single" w:sz="4" w:space="0" w:color="auto"/>
              <w:right w:val="single" w:sz="4" w:space="0" w:color="auto"/>
            </w:tcBorders>
            <w:vAlign w:val="center"/>
          </w:tcPr>
          <w:p w14:paraId="6F5EAB77"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1DE4D9C3"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6F82C61C"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1A3071C8"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4E409BA0" w14:textId="08F9D11B"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Upper-Division Elective</w:t>
            </w:r>
          </w:p>
        </w:tc>
        <w:tc>
          <w:tcPr>
            <w:tcW w:w="630" w:type="dxa"/>
            <w:tcBorders>
              <w:top w:val="single" w:sz="4" w:space="0" w:color="auto"/>
              <w:left w:val="single" w:sz="4" w:space="0" w:color="auto"/>
              <w:bottom w:val="single" w:sz="4" w:space="0" w:color="auto"/>
              <w:right w:val="single" w:sz="4" w:space="0" w:color="auto"/>
            </w:tcBorders>
            <w:vAlign w:val="center"/>
          </w:tcPr>
          <w:p w14:paraId="1F9F16E7"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53E643A"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3597C369"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5512A450"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4F89C8F1" w14:textId="42F91DCE"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Upper-Division Elective</w:t>
            </w:r>
          </w:p>
        </w:tc>
        <w:tc>
          <w:tcPr>
            <w:tcW w:w="630" w:type="dxa"/>
            <w:tcBorders>
              <w:top w:val="single" w:sz="4" w:space="0" w:color="auto"/>
              <w:left w:val="single" w:sz="4" w:space="0" w:color="auto"/>
              <w:bottom w:val="single" w:sz="4" w:space="0" w:color="auto"/>
              <w:right w:val="single" w:sz="4" w:space="0" w:color="auto"/>
            </w:tcBorders>
            <w:vAlign w:val="center"/>
          </w:tcPr>
          <w:p w14:paraId="73EEA3BC"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250C4980"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636C840C"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0F761D29" w14:textId="77777777" w:rsidTr="008307D1">
        <w:trPr>
          <w:trHeight w:val="45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73676BD" w14:textId="0C769B93" w:rsidR="009A54A0" w:rsidRPr="00336F32" w:rsidRDefault="009A54A0" w:rsidP="00336F32">
            <w:pPr>
              <w:pStyle w:val="NoSpacing"/>
              <w:jc w:val="center"/>
              <w:rPr>
                <w:rFonts w:ascii="National Book" w:hAnsi="National Book"/>
                <w:b/>
                <w:bCs/>
              </w:rPr>
            </w:pPr>
            <w:r w:rsidRPr="00336F32">
              <w:rPr>
                <w:rFonts w:ascii="National Book" w:hAnsi="National Book"/>
                <w:b/>
                <w:bCs/>
              </w:rPr>
              <w:t>131-132 Total Credit Hours to Graduate with the BSN, including transfer coursework, from Kent State University</w:t>
            </w:r>
          </w:p>
        </w:tc>
      </w:tr>
    </w:tbl>
    <w:p w14:paraId="777BAEA7" w14:textId="1490FBBA" w:rsidR="00A90A09" w:rsidRPr="00BB6B9A" w:rsidRDefault="00A90A09" w:rsidP="0055607D">
      <w:pPr>
        <w:rPr>
          <w:rFonts w:ascii="National Book" w:hAnsi="National Book"/>
          <w:sz w:val="20"/>
          <w:szCs w:val="20"/>
        </w:rPr>
      </w:pPr>
    </w:p>
    <w:p w14:paraId="3EFF3F76" w14:textId="77777777" w:rsidR="00020EEB" w:rsidRPr="00020EEB" w:rsidRDefault="00020EEB" w:rsidP="00020EEB">
      <w:pPr>
        <w:ind w:left="270" w:right="216"/>
        <w:rPr>
          <w:rFonts w:ascii="National Book" w:hAnsi="National Book"/>
          <w:color w:val="002060"/>
          <w:sz w:val="20"/>
          <w:szCs w:val="20"/>
        </w:rPr>
      </w:pPr>
      <w:r w:rsidRPr="00020EEB">
        <w:rPr>
          <w:rFonts w:ascii="National Book" w:hAnsi="National Book"/>
          <w:color w:val="002060"/>
          <w:sz w:val="20"/>
          <w:szCs w:val="20"/>
        </w:rPr>
        <w:t>* Students will be permitted to take upper division NURS coursework upon completing CHEM 10050, CHEM 10055, or CHEM 10060. Please speak with a Kent State University academic advisor for more information.</w:t>
      </w:r>
    </w:p>
    <w:p w14:paraId="61325620" w14:textId="77777777" w:rsidR="00020EEB" w:rsidRPr="00020EEB" w:rsidRDefault="00020EEB" w:rsidP="00020EEB">
      <w:pPr>
        <w:ind w:left="270" w:right="216"/>
        <w:rPr>
          <w:rFonts w:ascii="National Book" w:hAnsi="National Book"/>
          <w:color w:val="002060"/>
          <w:sz w:val="20"/>
          <w:szCs w:val="20"/>
        </w:rPr>
      </w:pPr>
      <w:r w:rsidRPr="00020EEB">
        <w:rPr>
          <w:rFonts w:ascii="National Book" w:hAnsi="National Book"/>
          <w:color w:val="002060"/>
          <w:sz w:val="20"/>
          <w:szCs w:val="20"/>
        </w:rPr>
        <w:t>** Minimum one course must be selected from the Humanities in Arts and Sciences (KHUM) area, and minimum one course must be selected from the Fine Arts (KFA) area.</w:t>
      </w:r>
    </w:p>
    <w:p w14:paraId="13ABB3AA" w14:textId="631EF5AB" w:rsidR="00BB6B9A" w:rsidRPr="00BB6B9A" w:rsidRDefault="00020EEB" w:rsidP="00020EEB">
      <w:pPr>
        <w:ind w:left="270" w:right="216"/>
        <w:rPr>
          <w:rFonts w:ascii="National Book" w:hAnsi="National Book"/>
          <w:color w:val="002060"/>
          <w:sz w:val="20"/>
          <w:szCs w:val="20"/>
        </w:rPr>
      </w:pPr>
      <w:r w:rsidRPr="00020EEB">
        <w:rPr>
          <w:rFonts w:ascii="National Book" w:hAnsi="National Book"/>
          <w:color w:val="002060"/>
          <w:sz w:val="20"/>
          <w:szCs w:val="20"/>
        </w:rPr>
        <w:t>@ Course may be taken at Belmont College and transferred to Kent State. However, please be aware of Kent State’s residence policy, which can be found in the Kent State University Catalog.</w:t>
      </w:r>
      <w:r w:rsidR="00A90A09" w:rsidRPr="00BB6B9A">
        <w:rPr>
          <w:rFonts w:ascii="National Book" w:hAnsi="National Book"/>
          <w:sz w:val="20"/>
          <w:szCs w:val="20"/>
        </w:rPr>
        <w:br w:type="page"/>
      </w:r>
    </w:p>
    <w:p w14:paraId="68ADE884" w14:textId="1915DD3F" w:rsidR="00020EEB" w:rsidRDefault="00020EEB" w:rsidP="00BB6B9A">
      <w:pPr>
        <w:rPr>
          <w:rFonts w:ascii="National Book" w:hAnsi="National Book"/>
          <w:color w:val="002060"/>
          <w:sz w:val="20"/>
          <w:szCs w:val="20"/>
        </w:rPr>
      </w:pPr>
    </w:p>
    <w:p w14:paraId="7C7B273D" w14:textId="72BDF52E" w:rsidR="00BB6B9A" w:rsidRPr="002E6B85" w:rsidRDefault="00BB6B9A" w:rsidP="00662D87">
      <w:pPr>
        <w:pStyle w:val="Heading1"/>
        <w:jc w:val="left"/>
        <w:rPr>
          <w:sz w:val="36"/>
          <w:szCs w:val="36"/>
        </w:rPr>
      </w:pPr>
      <w:r w:rsidRPr="002E6B85">
        <w:rPr>
          <w:sz w:val="36"/>
          <w:szCs w:val="36"/>
        </w:rPr>
        <w:t xml:space="preserve">Admission Requirements </w:t>
      </w:r>
    </w:p>
    <w:p w14:paraId="0E0E8DCF" w14:textId="77777777" w:rsidR="00F52E62" w:rsidRPr="00F52E62" w:rsidRDefault="00BB6B9A" w:rsidP="00F52E62">
      <w:pPr>
        <w:ind w:left="270"/>
        <w:rPr>
          <w:rFonts w:ascii="National Book" w:hAnsi="National Book"/>
          <w:color w:val="002060"/>
        </w:rPr>
      </w:pPr>
      <w:r w:rsidRPr="00F52E62">
        <w:rPr>
          <w:rFonts w:ascii="National Book" w:hAnsi="National Book"/>
          <w:color w:val="002060"/>
        </w:rPr>
        <w:t>Admission to the Nursing for Registered Nurses major is selective. Criteria for admission includes the following:</w:t>
      </w:r>
    </w:p>
    <w:p w14:paraId="7D61EFDF" w14:textId="45EC1C82" w:rsidR="00BB6B9A" w:rsidRPr="00F52E62" w:rsidRDefault="00BB6B9A" w:rsidP="00F52E62">
      <w:pPr>
        <w:ind w:left="270"/>
        <w:rPr>
          <w:rFonts w:ascii="National Book" w:hAnsi="National Book"/>
          <w:color w:val="002060"/>
        </w:rPr>
      </w:pPr>
      <w:r w:rsidRPr="00F52E62">
        <w:rPr>
          <w:rFonts w:ascii="National Book" w:hAnsi="National Book"/>
          <w:color w:val="002060"/>
        </w:rPr>
        <w:t>Evidence of admission in good standing from a state-approved associate degree or diploma nursing program with a minimum 2.000 (on a 4.0 scale) overall GPA.</w:t>
      </w:r>
    </w:p>
    <w:p w14:paraId="313C49D4" w14:textId="77777777" w:rsidR="00BB6B9A" w:rsidRPr="00F52E62" w:rsidRDefault="00BB6B9A" w:rsidP="00F52E62">
      <w:pPr>
        <w:ind w:left="270"/>
        <w:rPr>
          <w:rFonts w:ascii="National Book" w:hAnsi="National Book"/>
          <w:color w:val="002060"/>
        </w:rPr>
      </w:pPr>
      <w:r w:rsidRPr="00F52E62">
        <w:rPr>
          <w:rFonts w:ascii="National Book" w:hAnsi="National Book"/>
          <w:color w:val="002060"/>
        </w:rPr>
        <w:t>To be eligible to register for nursing (NURS) courses, students must have successfully completed:</w:t>
      </w:r>
    </w:p>
    <w:p w14:paraId="70E921C1" w14:textId="1245E108"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Active, unrestricted registered nurse (RN) license in the state in which practica will be completed</w:t>
      </w:r>
    </w:p>
    <w:p w14:paraId="3AC0DDDA" w14:textId="115066C5"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Completion of required science courses or their direct equivalents with a cumulative 2.0 GPA</w:t>
      </w:r>
    </w:p>
    <w:p w14:paraId="140BCE0A" w14:textId="352570C0"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Anatomy and Physiology: BSCI 21010 and BSCI 21020</w:t>
      </w:r>
    </w:p>
    <w:p w14:paraId="23EC00F2" w14:textId="737BDF92"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Chemistry: CHEM 10050, CHEM 10055, or CHEM 10060</w:t>
      </w:r>
    </w:p>
    <w:p w14:paraId="2FECF6F1" w14:textId="6CBA8BC8"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Microbiology: BSCI 20021</w:t>
      </w:r>
    </w:p>
    <w:p w14:paraId="30CA49C7" w14:textId="5E32372A"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All Kent Core requirements</w:t>
      </w:r>
    </w:p>
    <w:p w14:paraId="5B7D230B" w14:textId="0BD43C32"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Kent Core Mathematics and Critical Reasoning course with minimum C grade</w:t>
      </w:r>
    </w:p>
    <w:p w14:paraId="6AB64F56" w14:textId="71F0A7B5"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BSCI 30050 or BSCI 30156 (or equivalent) with minimum C grade</w:t>
      </w:r>
    </w:p>
    <w:p w14:paraId="505EE81D" w14:textId="2DD5827C" w:rsidR="00662D87" w:rsidRPr="00662D87" w:rsidRDefault="00BB6B9A" w:rsidP="00662D87">
      <w:pPr>
        <w:pStyle w:val="ListParagraph"/>
        <w:numPr>
          <w:ilvl w:val="0"/>
          <w:numId w:val="5"/>
        </w:numPr>
        <w:ind w:left="990" w:hanging="360"/>
        <w:rPr>
          <w:rFonts w:ascii="National Book" w:hAnsi="National Book"/>
          <w:color w:val="002060"/>
        </w:rPr>
      </w:pPr>
      <w:r w:rsidRPr="00F52E62">
        <w:rPr>
          <w:rFonts w:ascii="National Book" w:hAnsi="National Book"/>
          <w:color w:val="002060"/>
        </w:rPr>
        <w:t>The following courses (or their equivalents): NUTR 23511; PSYC 11762; SOC 12050; and MATH 10041 (or NURS 31010 or PH 30002 or PSYC 21621)</w:t>
      </w:r>
    </w:p>
    <w:p w14:paraId="18FCDB26" w14:textId="6DA4EDEB" w:rsidR="00BB6B9A" w:rsidRPr="002E6B85" w:rsidRDefault="00662D87" w:rsidP="00662D87">
      <w:pPr>
        <w:pStyle w:val="Heading1"/>
        <w:jc w:val="left"/>
        <w:rPr>
          <w:sz w:val="36"/>
          <w:szCs w:val="36"/>
        </w:rPr>
      </w:pPr>
      <w:r w:rsidRPr="002E6B85">
        <w:rPr>
          <w:sz w:val="36"/>
          <w:szCs w:val="36"/>
        </w:rPr>
        <w:t>Graduation Requirements</w:t>
      </w:r>
    </w:p>
    <w:p w14:paraId="376FF016" w14:textId="77777777" w:rsidR="00BB6B9A" w:rsidRPr="004C6AE3" w:rsidRDefault="00BB6B9A" w:rsidP="00F52E62">
      <w:pPr>
        <w:ind w:left="270"/>
        <w:rPr>
          <w:rFonts w:ascii="National Book" w:hAnsi="National Book"/>
          <w:color w:val="002060"/>
          <w:sz w:val="20"/>
          <w:szCs w:val="20"/>
        </w:rPr>
      </w:pPr>
      <w:r w:rsidRPr="004C6AE3">
        <w:rPr>
          <w:rFonts w:ascii="National Book" w:hAnsi="National Book"/>
          <w:color w:val="002060"/>
          <w:sz w:val="20"/>
          <w:szCs w:val="20"/>
        </w:rPr>
        <w:t>Requirements to graduate with the BSN degree program: To graduate, students must have minimum 120 credit hours, 39 upper-division credit hours of coursework, a minimum 2.0 major GPA and minimum 2.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E655788" w14:textId="77777777" w:rsidR="00BB6B9A" w:rsidRPr="004C6AE3" w:rsidRDefault="00BB6B9A" w:rsidP="00F52E62">
      <w:pPr>
        <w:ind w:left="270"/>
        <w:rPr>
          <w:rFonts w:ascii="National Book" w:hAnsi="National Book"/>
          <w:color w:val="002060"/>
          <w:sz w:val="20"/>
          <w:szCs w:val="20"/>
        </w:rPr>
      </w:pPr>
      <w:r w:rsidRPr="004C6AE3">
        <w:rPr>
          <w:rFonts w:ascii="National Book" w:hAnsi="National Book"/>
          <w:color w:val="00206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1261CD1" w14:textId="5624480C" w:rsidR="00F52E62" w:rsidRPr="004C6AE3" w:rsidRDefault="00BB6B9A" w:rsidP="00662D87">
      <w:pPr>
        <w:ind w:left="270"/>
        <w:rPr>
          <w:rFonts w:ascii="National Book" w:hAnsi="National Book"/>
          <w:sz w:val="20"/>
          <w:szCs w:val="20"/>
        </w:rPr>
      </w:pPr>
      <w:r w:rsidRPr="004C6AE3">
        <w:rPr>
          <w:rFonts w:ascii="National Book" w:hAnsi="National Book"/>
          <w:color w:val="002060"/>
          <w:sz w:val="20"/>
          <w:szCs w:val="20"/>
        </w:rPr>
        <w:t>It is recommended that students intending to pursue the BSN in Nursing for Registered Nurses through Kent State University consult with academic advisors at both Belmont College and Kent State University</w:t>
      </w:r>
      <w:r w:rsidRPr="004C6AE3">
        <w:rPr>
          <w:rFonts w:ascii="National Book" w:hAnsi="National Book"/>
          <w:sz w:val="20"/>
          <w:szCs w:val="20"/>
        </w:rPr>
        <w:t>.</w:t>
      </w:r>
    </w:p>
    <w:p w14:paraId="590D765E" w14:textId="60778245" w:rsidR="00F52E62" w:rsidRPr="00D22C7D" w:rsidRDefault="00F52E62" w:rsidP="00662D87">
      <w:pPr>
        <w:pStyle w:val="Heading1"/>
        <w:jc w:val="left"/>
      </w:pPr>
      <w:r w:rsidRPr="00D22C7D">
        <w:t>Contact Information</w:t>
      </w:r>
    </w:p>
    <w:p w14:paraId="7482EBA8" w14:textId="4EB4B239" w:rsidR="00F52E62" w:rsidRPr="00707ED0" w:rsidRDefault="00F52E62" w:rsidP="00F52E62">
      <w:pPr>
        <w:pStyle w:val="NoSpacing"/>
        <w:ind w:left="270"/>
        <w:rPr>
          <w:rFonts w:ascii="National Book" w:hAnsi="National Book"/>
          <w:color w:val="002060"/>
          <w:sz w:val="24"/>
          <w:szCs w:val="24"/>
        </w:rPr>
      </w:pPr>
      <w:r w:rsidRPr="000D4A66">
        <w:rPr>
          <w:rFonts w:ascii="National Bold Italic" w:hAnsi="National Bold Italic"/>
          <w:b/>
          <w:color w:val="002060"/>
          <w:sz w:val="28"/>
          <w:szCs w:val="28"/>
        </w:rPr>
        <w:t xml:space="preserve">Belmont College </w:t>
      </w:r>
      <w:r w:rsidRPr="000D4A66">
        <w:rPr>
          <w:rFonts w:ascii="National Bold Italic" w:hAnsi="National Bold Italic"/>
          <w:b/>
          <w:color w:val="002060"/>
          <w:sz w:val="28"/>
          <w:szCs w:val="28"/>
        </w:rPr>
        <w:tab/>
      </w:r>
      <w:r w:rsidRPr="00707ED0">
        <w:rPr>
          <w:rFonts w:ascii="National Bold Italic" w:hAnsi="National Bold Italic"/>
          <w:b/>
          <w:color w:val="002060"/>
          <w:sz w:val="24"/>
          <w:szCs w:val="24"/>
        </w:rPr>
        <w:tab/>
      </w:r>
      <w:r w:rsidRPr="00707ED0">
        <w:rPr>
          <w:rFonts w:ascii="National Bold Italic" w:hAnsi="National Bold Italic"/>
          <w:b/>
          <w:color w:val="002060"/>
          <w:sz w:val="24"/>
          <w:szCs w:val="24"/>
        </w:rPr>
        <w:tab/>
      </w:r>
      <w:r w:rsidRPr="00707ED0">
        <w:rPr>
          <w:rFonts w:ascii="National Bold Italic" w:hAnsi="National Bold Italic"/>
          <w:b/>
          <w:color w:val="002060"/>
          <w:sz w:val="24"/>
          <w:szCs w:val="24"/>
        </w:rPr>
        <w:tab/>
      </w:r>
      <w:r w:rsidRPr="00707ED0">
        <w:rPr>
          <w:rFonts w:ascii="National Book" w:hAnsi="National Book"/>
          <w:b/>
          <w:color w:val="002060"/>
          <w:sz w:val="24"/>
          <w:szCs w:val="24"/>
        </w:rPr>
        <w:br/>
      </w:r>
      <w:r w:rsidRPr="00707ED0">
        <w:rPr>
          <w:rFonts w:ascii="National Book" w:hAnsi="National Book"/>
          <w:bCs/>
          <w:color w:val="002060"/>
          <w:sz w:val="24"/>
          <w:szCs w:val="24"/>
        </w:rPr>
        <w:t>Karolyn Fox</w:t>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br/>
        <w:t>Nursing Department</w:t>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color w:val="002060"/>
          <w:sz w:val="24"/>
          <w:szCs w:val="24"/>
        </w:rPr>
        <w:br/>
      </w:r>
      <w:r w:rsidRPr="00707ED0">
        <w:rPr>
          <w:rFonts w:ascii="National Book" w:hAnsi="National Book"/>
          <w:bCs/>
          <w:color w:val="002060"/>
          <w:sz w:val="24"/>
          <w:szCs w:val="24"/>
        </w:rPr>
        <w:t>740-699-3910</w:t>
      </w:r>
      <w:r w:rsidRPr="00707ED0">
        <w:rPr>
          <w:rFonts w:ascii="National Book" w:hAnsi="National Book"/>
          <w:bCs/>
          <w:color w:val="002060"/>
          <w:sz w:val="24"/>
          <w:szCs w:val="24"/>
        </w:rPr>
        <w:tab/>
      </w:r>
      <w:r w:rsidRPr="00707ED0">
        <w:rPr>
          <w:rFonts w:ascii="National Book" w:hAnsi="National Book"/>
          <w:color w:val="002060"/>
          <w:sz w:val="24"/>
          <w:szCs w:val="24"/>
        </w:rPr>
        <w:tab/>
      </w:r>
      <w:r w:rsidRPr="00707ED0">
        <w:rPr>
          <w:rFonts w:ascii="National Book" w:hAnsi="National Book"/>
          <w:color w:val="002060"/>
          <w:sz w:val="24"/>
          <w:szCs w:val="24"/>
        </w:rPr>
        <w:tab/>
      </w:r>
      <w:r w:rsidRPr="00707ED0">
        <w:rPr>
          <w:rFonts w:ascii="National Book" w:hAnsi="National Book"/>
          <w:color w:val="002060"/>
          <w:sz w:val="24"/>
          <w:szCs w:val="24"/>
        </w:rPr>
        <w:tab/>
      </w:r>
      <w:r w:rsidRPr="00707ED0">
        <w:rPr>
          <w:rFonts w:ascii="National Book" w:hAnsi="National Book"/>
          <w:color w:val="002060"/>
          <w:sz w:val="24"/>
          <w:szCs w:val="24"/>
        </w:rPr>
        <w:tab/>
      </w:r>
      <w:r w:rsidRPr="00707ED0">
        <w:rPr>
          <w:rFonts w:ascii="National Book" w:hAnsi="National Book"/>
          <w:color w:val="002060"/>
          <w:sz w:val="24"/>
          <w:szCs w:val="24"/>
        </w:rPr>
        <w:tab/>
      </w:r>
      <w:r w:rsidRPr="00707ED0">
        <w:rPr>
          <w:rFonts w:ascii="National Book" w:hAnsi="National Book"/>
          <w:color w:val="002060"/>
          <w:sz w:val="24"/>
          <w:szCs w:val="24"/>
        </w:rPr>
        <w:tab/>
      </w:r>
    </w:p>
    <w:p w14:paraId="5D97815E" w14:textId="00B079C3" w:rsidR="00F52E62" w:rsidRPr="00D22C7D" w:rsidRDefault="00F52E62" w:rsidP="00F52E62">
      <w:pPr>
        <w:ind w:left="270"/>
        <w:rPr>
          <w:rFonts w:ascii="National Book" w:hAnsi="National Book"/>
          <w:color w:val="002060"/>
          <w:sz w:val="28"/>
          <w:szCs w:val="28"/>
        </w:rPr>
      </w:pPr>
      <w:hyperlink r:id="rId14" w:history="1">
        <w:r w:rsidRPr="00707ED0">
          <w:rPr>
            <w:rStyle w:val="Hyperlink"/>
            <w:rFonts w:ascii="National Book" w:hAnsi="National Book"/>
            <w:bCs/>
            <w:color w:val="002060"/>
            <w:sz w:val="24"/>
            <w:szCs w:val="24"/>
          </w:rPr>
          <w:t>kfox@belmontcollege.edu</w:t>
        </w:r>
      </w:hyperlink>
      <w:r w:rsidRPr="00087642">
        <w:rPr>
          <w:rFonts w:ascii="National Book" w:hAnsi="National Book"/>
          <w:bCs/>
          <w:color w:val="002060"/>
          <w:sz w:val="28"/>
          <w:szCs w:val="28"/>
        </w:rPr>
        <w:t xml:space="preserve"> </w:t>
      </w:r>
      <w:r w:rsidRPr="00087642">
        <w:rPr>
          <w:rFonts w:ascii="National Book" w:hAnsi="National Book"/>
          <w:bCs/>
          <w:color w:val="002060"/>
          <w:sz w:val="28"/>
          <w:szCs w:val="28"/>
        </w:rPr>
        <w:tab/>
      </w:r>
      <w:r w:rsidRPr="00D22C7D">
        <w:rPr>
          <w:rFonts w:ascii="National Book" w:hAnsi="National Book"/>
          <w:bCs/>
          <w:color w:val="002060"/>
          <w:sz w:val="28"/>
          <w:szCs w:val="14"/>
        </w:rPr>
        <w:tab/>
      </w:r>
      <w:r>
        <w:rPr>
          <w:rFonts w:ascii="National Book" w:hAnsi="National Book"/>
          <w:bCs/>
          <w:color w:val="002060"/>
          <w:sz w:val="28"/>
          <w:szCs w:val="14"/>
        </w:rPr>
        <w:tab/>
      </w:r>
    </w:p>
    <w:p w14:paraId="03B0FF84" w14:textId="3BFAE2D7" w:rsidR="00BD6469" w:rsidRPr="00662D87" w:rsidRDefault="00662D87" w:rsidP="00662D87">
      <w:pPr>
        <w:ind w:left="270"/>
        <w:rPr>
          <w:rFonts w:ascii="National Regular Italic" w:hAnsi="National Regular Italic"/>
          <w:b/>
          <w:color w:val="1F3864" w:themeColor="accent5" w:themeShade="80"/>
          <w:sz w:val="36"/>
          <w:szCs w:val="18"/>
        </w:rPr>
      </w:pPr>
      <w:r w:rsidRPr="00D22C7D">
        <w:rPr>
          <w:rFonts w:ascii="National Bold Italic" w:hAnsi="National Bold Italic"/>
          <w:b/>
          <w:color w:val="002060"/>
          <w:sz w:val="28"/>
          <w:szCs w:val="14"/>
        </w:rPr>
        <w:t>Kent State</w:t>
      </w:r>
      <w:r w:rsidRPr="00D22C7D">
        <w:rPr>
          <w:rFonts w:ascii="National Book" w:hAnsi="National Book"/>
          <w:b/>
          <w:color w:val="002060"/>
          <w:sz w:val="28"/>
          <w:szCs w:val="14"/>
        </w:rPr>
        <w:t xml:space="preserve"> </w:t>
      </w:r>
      <w:r w:rsidRPr="00D22C7D">
        <w:rPr>
          <w:rFonts w:ascii="National Bold Italic" w:hAnsi="National Bold Italic"/>
          <w:b/>
          <w:color w:val="002060"/>
          <w:sz w:val="28"/>
          <w:szCs w:val="14"/>
        </w:rPr>
        <w:t>University</w:t>
      </w:r>
      <w:r>
        <w:rPr>
          <w:rFonts w:ascii="National Bold Italic" w:hAnsi="National Bold Italic"/>
          <w:b/>
          <w:color w:val="002060"/>
          <w:sz w:val="28"/>
          <w:szCs w:val="14"/>
        </w:rPr>
        <w:br/>
      </w:r>
      <w:r w:rsidRPr="00707ED0">
        <w:rPr>
          <w:rFonts w:ascii="National Book" w:hAnsi="National Book"/>
          <w:color w:val="002060"/>
          <w:sz w:val="24"/>
          <w:szCs w:val="24"/>
        </w:rPr>
        <w:t>Academic Partnerships</w:t>
      </w:r>
      <w:r w:rsidRPr="00707ED0">
        <w:rPr>
          <w:rFonts w:ascii="National Book" w:hAnsi="National Book"/>
          <w:color w:val="002060"/>
          <w:sz w:val="24"/>
          <w:szCs w:val="24"/>
        </w:rPr>
        <w:br/>
      </w:r>
      <w:hyperlink r:id="rId15" w:history="1">
        <w:r w:rsidRPr="00707ED0">
          <w:rPr>
            <w:rStyle w:val="Hyperlink"/>
            <w:rFonts w:ascii="National Book" w:hAnsi="National Book"/>
            <w:color w:val="002060"/>
            <w:sz w:val="24"/>
            <w:szCs w:val="24"/>
          </w:rPr>
          <w:t>pathways@kent.edu</w:t>
        </w:r>
      </w:hyperlink>
      <w:r w:rsidRPr="00087642">
        <w:rPr>
          <w:rFonts w:ascii="National Book" w:hAnsi="National Book"/>
          <w:color w:val="002060"/>
          <w:sz w:val="28"/>
          <w:szCs w:val="28"/>
        </w:rPr>
        <w:tab/>
      </w:r>
      <w:r>
        <w:rPr>
          <w:rFonts w:ascii="National Book" w:hAnsi="National Book"/>
          <w:color w:val="002060"/>
          <w:sz w:val="28"/>
          <w:szCs w:val="28"/>
        </w:rPr>
        <w:br/>
      </w:r>
      <w:r w:rsidR="00F52E62" w:rsidRPr="00D22C7D">
        <w:rPr>
          <w:rFonts w:ascii="National Regular Italic" w:hAnsi="National Regular Italic"/>
          <w:b/>
          <w:color w:val="1F3864" w:themeColor="accent5" w:themeShade="80"/>
          <w:sz w:val="36"/>
          <w:szCs w:val="18"/>
        </w:rPr>
        <w:br/>
      </w:r>
      <w:r w:rsidR="00F52E62" w:rsidRPr="00F77853">
        <w:rPr>
          <w:rFonts w:ascii="National Regular Italic" w:hAnsi="National Regular Italic"/>
          <w:b/>
          <w:color w:val="1F3864" w:themeColor="accent5" w:themeShade="80"/>
          <w:sz w:val="24"/>
          <w:szCs w:val="24"/>
        </w:rPr>
        <w:t xml:space="preserve">Last Updated </w:t>
      </w:r>
      <w:r w:rsidR="00D22C7D" w:rsidRPr="00F77853">
        <w:rPr>
          <w:rFonts w:ascii="National Book" w:hAnsi="National Book" w:cs="Arial"/>
          <w:noProof/>
          <w:sz w:val="24"/>
          <w:szCs w:val="24"/>
        </w:rPr>
        <mc:AlternateContent>
          <mc:Choice Requires="wps">
            <w:drawing>
              <wp:anchor distT="45720" distB="45720" distL="114300" distR="114300" simplePos="0" relativeHeight="251669504" behindDoc="0" locked="0" layoutInCell="1" allowOverlap="1" wp14:anchorId="42242567" wp14:editId="78F8EA9A">
                <wp:simplePos x="0" y="0"/>
                <wp:positionH relativeFrom="margin">
                  <wp:align>left</wp:align>
                </wp:positionH>
                <wp:positionV relativeFrom="paragraph">
                  <wp:posOffset>6904402</wp:posOffset>
                </wp:positionV>
                <wp:extent cx="7137779" cy="24018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7779" cy="2401845"/>
                        </a:xfrm>
                        <a:prstGeom prst="rect">
                          <a:avLst/>
                        </a:prstGeom>
                        <a:noFill/>
                        <a:ln w="9525">
                          <a:noFill/>
                          <a:miter lim="800000"/>
                          <a:headEnd/>
                          <a:tailEnd/>
                        </a:ln>
                      </wps:spPr>
                      <wps:txbx>
                        <w:txbxContent>
                          <w:p w14:paraId="1E674853" w14:textId="77777777" w:rsidR="00B15532" w:rsidRPr="00D22C7D" w:rsidRDefault="00B15532" w:rsidP="00B15532">
                            <w:pPr>
                              <w:rPr>
                                <w:rFonts w:ascii="National Bold Italic" w:hAnsi="National Bold Italic"/>
                                <w:b/>
                                <w:color w:val="002060"/>
                                <w:sz w:val="32"/>
                                <w:szCs w:val="16"/>
                              </w:rPr>
                            </w:pPr>
                            <w:r w:rsidRPr="00D22C7D">
                              <w:rPr>
                                <w:rFonts w:ascii="National Bold Italic" w:hAnsi="National Bold Italic"/>
                                <w:b/>
                                <w:color w:val="002060"/>
                                <w:sz w:val="32"/>
                                <w:szCs w:val="16"/>
                              </w:rPr>
                              <w:t>Contact Information:</w:t>
                            </w:r>
                          </w:p>
                          <w:p w14:paraId="3D05A0C7" w14:textId="280EA694" w:rsidR="00D22C7D" w:rsidRPr="00D22C7D" w:rsidRDefault="00B15532" w:rsidP="00D22C7D">
                            <w:pPr>
                              <w:pStyle w:val="NoSpacing"/>
                              <w:rPr>
                                <w:rFonts w:ascii="National Book" w:hAnsi="National Book"/>
                                <w:color w:val="002060"/>
                                <w:sz w:val="28"/>
                                <w:szCs w:val="28"/>
                              </w:rPr>
                            </w:pPr>
                            <w:r w:rsidRPr="00D22C7D">
                              <w:rPr>
                                <w:rFonts w:ascii="National Bold Italic" w:hAnsi="National Bold Italic"/>
                                <w:b/>
                                <w:color w:val="002060"/>
                                <w:sz w:val="28"/>
                                <w:szCs w:val="14"/>
                              </w:rPr>
                              <w:t xml:space="preserve">Belmont College </w:t>
                            </w:r>
                            <w:r w:rsidRPr="00D22C7D">
                              <w:rPr>
                                <w:rFonts w:ascii="National Bold Italic" w:hAnsi="National Bold Italic"/>
                                <w:b/>
                                <w:color w:val="002060"/>
                                <w:sz w:val="28"/>
                                <w:szCs w:val="14"/>
                              </w:rPr>
                              <w:tab/>
                            </w:r>
                            <w:r w:rsidRPr="00D22C7D">
                              <w:rPr>
                                <w:rFonts w:ascii="National Bold Italic" w:hAnsi="National Bold Italic"/>
                                <w:b/>
                                <w:color w:val="002060"/>
                                <w:sz w:val="28"/>
                                <w:szCs w:val="14"/>
                              </w:rPr>
                              <w:tab/>
                            </w:r>
                            <w:r w:rsidR="00D22C7D" w:rsidRPr="00D22C7D">
                              <w:rPr>
                                <w:rFonts w:ascii="National Bold Italic" w:hAnsi="National Bold Italic"/>
                                <w:b/>
                                <w:color w:val="002060"/>
                                <w:sz w:val="28"/>
                                <w:szCs w:val="14"/>
                              </w:rPr>
                              <w:tab/>
                            </w:r>
                            <w:r w:rsidR="00D22C7D">
                              <w:rPr>
                                <w:rFonts w:ascii="National Bold Italic" w:hAnsi="National Bold Italic"/>
                                <w:b/>
                                <w:color w:val="002060"/>
                                <w:sz w:val="28"/>
                                <w:szCs w:val="14"/>
                              </w:rPr>
                              <w:tab/>
                            </w:r>
                            <w:r w:rsidRPr="00D22C7D">
                              <w:rPr>
                                <w:rFonts w:ascii="National Bold Italic" w:hAnsi="National Bold Italic"/>
                                <w:b/>
                                <w:color w:val="002060"/>
                                <w:sz w:val="28"/>
                                <w:szCs w:val="14"/>
                              </w:rPr>
                              <w:t>Kent State</w:t>
                            </w:r>
                            <w:r w:rsidRPr="00D22C7D">
                              <w:rPr>
                                <w:rFonts w:ascii="National Book" w:hAnsi="National Book"/>
                                <w:b/>
                                <w:color w:val="002060"/>
                                <w:sz w:val="28"/>
                                <w:szCs w:val="14"/>
                              </w:rPr>
                              <w:t xml:space="preserve"> </w:t>
                            </w:r>
                            <w:r w:rsidRPr="00D22C7D">
                              <w:rPr>
                                <w:rFonts w:ascii="National Bold Italic" w:hAnsi="National Bold Italic"/>
                                <w:b/>
                                <w:color w:val="002060"/>
                                <w:sz w:val="28"/>
                                <w:szCs w:val="14"/>
                              </w:rPr>
                              <w:t xml:space="preserve">University </w:t>
                            </w:r>
                            <w:r w:rsidRPr="00D22C7D">
                              <w:rPr>
                                <w:rFonts w:ascii="National Book" w:hAnsi="National Book"/>
                                <w:b/>
                                <w:color w:val="002060"/>
                                <w:sz w:val="28"/>
                                <w:szCs w:val="14"/>
                              </w:rPr>
                              <w:br/>
                            </w:r>
                            <w:r w:rsidRPr="00D22C7D">
                              <w:rPr>
                                <w:rFonts w:ascii="National Book" w:hAnsi="National Book"/>
                                <w:bCs/>
                                <w:color w:val="002060"/>
                                <w:sz w:val="28"/>
                                <w:szCs w:val="14"/>
                              </w:rPr>
                              <w:t>Karolyn Fox</w:t>
                            </w:r>
                            <w:r w:rsidRPr="00D22C7D">
                              <w:rPr>
                                <w:rFonts w:ascii="National Book" w:hAnsi="National Book"/>
                                <w:bCs/>
                                <w:color w:val="002060"/>
                                <w:sz w:val="28"/>
                                <w:szCs w:val="14"/>
                              </w:rPr>
                              <w:tab/>
                            </w:r>
                            <w:r w:rsidRPr="00D22C7D">
                              <w:rPr>
                                <w:rFonts w:ascii="National Book" w:hAnsi="National Book"/>
                                <w:bCs/>
                                <w:color w:val="002060"/>
                                <w:sz w:val="28"/>
                                <w:szCs w:val="14"/>
                              </w:rPr>
                              <w:tab/>
                            </w:r>
                            <w:r w:rsidRPr="00D22C7D">
                              <w:rPr>
                                <w:rFonts w:ascii="National Book" w:hAnsi="National Book"/>
                                <w:bCs/>
                                <w:color w:val="002060"/>
                                <w:sz w:val="28"/>
                                <w:szCs w:val="14"/>
                              </w:rPr>
                              <w:tab/>
                            </w:r>
                            <w:r w:rsidR="00D22C7D" w:rsidRPr="00D22C7D">
                              <w:rPr>
                                <w:rFonts w:ascii="National Book" w:hAnsi="National Book"/>
                                <w:bCs/>
                                <w:color w:val="002060"/>
                                <w:sz w:val="28"/>
                                <w:szCs w:val="14"/>
                              </w:rPr>
                              <w:tab/>
                            </w:r>
                            <w:r w:rsidR="00D22C7D">
                              <w:rPr>
                                <w:rFonts w:ascii="National Book" w:hAnsi="National Book"/>
                                <w:bCs/>
                                <w:color w:val="002060"/>
                                <w:sz w:val="28"/>
                                <w:szCs w:val="14"/>
                              </w:rPr>
                              <w:tab/>
                            </w:r>
                            <w:r w:rsidR="00D22C7D" w:rsidRPr="00D22C7D">
                              <w:rPr>
                                <w:rFonts w:ascii="National Book" w:hAnsi="National Book"/>
                                <w:color w:val="002060"/>
                                <w:sz w:val="28"/>
                                <w:szCs w:val="28"/>
                              </w:rPr>
                              <w:t>Academic Partnerships</w:t>
                            </w:r>
                            <w:r w:rsidRPr="00D22C7D">
                              <w:rPr>
                                <w:rFonts w:ascii="National Book" w:hAnsi="National Book"/>
                                <w:bCs/>
                                <w:color w:val="002060"/>
                                <w:sz w:val="28"/>
                                <w:szCs w:val="14"/>
                              </w:rPr>
                              <w:br/>
                              <w:t>Nursing Department</w:t>
                            </w:r>
                            <w:r w:rsidRPr="00D22C7D">
                              <w:rPr>
                                <w:rFonts w:ascii="National Book" w:hAnsi="National Book"/>
                                <w:bCs/>
                                <w:color w:val="002060"/>
                                <w:sz w:val="28"/>
                                <w:szCs w:val="14"/>
                              </w:rPr>
                              <w:tab/>
                            </w:r>
                            <w:r w:rsidRPr="00D22C7D">
                              <w:rPr>
                                <w:rFonts w:ascii="National Book" w:hAnsi="National Book"/>
                                <w:bCs/>
                                <w:color w:val="002060"/>
                                <w:sz w:val="28"/>
                                <w:szCs w:val="14"/>
                              </w:rPr>
                              <w:tab/>
                            </w:r>
                            <w:r w:rsidR="00D22C7D" w:rsidRPr="00D22C7D">
                              <w:rPr>
                                <w:rFonts w:ascii="National Book" w:hAnsi="National Book"/>
                                <w:bCs/>
                                <w:color w:val="002060"/>
                                <w:sz w:val="28"/>
                                <w:szCs w:val="14"/>
                              </w:rPr>
                              <w:tab/>
                            </w:r>
                            <w:r w:rsidR="00D22C7D" w:rsidRPr="00D22C7D">
                              <w:rPr>
                                <w:rFonts w:ascii="National Book" w:hAnsi="National Book"/>
                                <w:color w:val="002060"/>
                                <w:sz w:val="28"/>
                                <w:szCs w:val="28"/>
                              </w:rPr>
                              <w:t>Enrollment Management Operations &amp; Administration</w:t>
                            </w:r>
                            <w:r w:rsidR="00D22C7D" w:rsidRPr="00D22C7D">
                              <w:rPr>
                                <w:rFonts w:ascii="National Book" w:hAnsi="National Book"/>
                                <w:color w:val="002060"/>
                                <w:sz w:val="28"/>
                                <w:szCs w:val="28"/>
                              </w:rPr>
                              <w:br/>
                            </w:r>
                            <w:r w:rsidR="00D22C7D" w:rsidRPr="00D22C7D">
                              <w:rPr>
                                <w:rFonts w:ascii="National Book" w:hAnsi="National Book"/>
                                <w:bCs/>
                                <w:color w:val="002060"/>
                                <w:sz w:val="28"/>
                                <w:szCs w:val="14"/>
                              </w:rPr>
                              <w:t>740-699-3910</w:t>
                            </w:r>
                            <w:r w:rsidR="00D22C7D" w:rsidRPr="00D22C7D">
                              <w:rPr>
                                <w:rFonts w:ascii="National Book" w:hAnsi="National Book"/>
                                <w:bCs/>
                                <w:color w:val="002060"/>
                                <w:sz w:val="28"/>
                                <w:szCs w:val="14"/>
                              </w:rPr>
                              <w:tab/>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t>330-672-7341</w:t>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r>
                            <w:r w:rsidR="00D22C7D" w:rsidRPr="00D22C7D">
                              <w:rPr>
                                <w:rFonts w:ascii="National Book" w:hAnsi="National Book"/>
                                <w:color w:val="002060"/>
                                <w:sz w:val="24"/>
                                <w:szCs w:val="24"/>
                              </w:rPr>
                              <w:tab/>
                            </w:r>
                          </w:p>
                          <w:p w14:paraId="7B4E4781" w14:textId="0637CE36" w:rsidR="00B15532" w:rsidRPr="00D22C7D" w:rsidRDefault="00D22C7D" w:rsidP="00B15532">
                            <w:pPr>
                              <w:rPr>
                                <w:rFonts w:ascii="National Book" w:hAnsi="National Book"/>
                                <w:color w:val="002060"/>
                                <w:sz w:val="28"/>
                                <w:szCs w:val="28"/>
                              </w:rPr>
                            </w:pPr>
                            <w:hyperlink r:id="rId16" w:history="1">
                              <w:r w:rsidRPr="00D22C7D">
                                <w:rPr>
                                  <w:rStyle w:val="Hyperlink"/>
                                  <w:rFonts w:ascii="National Book" w:hAnsi="National Book"/>
                                  <w:bCs/>
                                  <w:color w:val="002060"/>
                                  <w:sz w:val="28"/>
                                  <w:szCs w:val="14"/>
                                </w:rPr>
                                <w:t>kfox@belmontcollege.edu</w:t>
                              </w:r>
                            </w:hyperlink>
                            <w:r w:rsidRPr="00D22C7D">
                              <w:rPr>
                                <w:rFonts w:ascii="National Book" w:hAnsi="National Book"/>
                                <w:bCs/>
                                <w:color w:val="002060"/>
                                <w:sz w:val="28"/>
                                <w:szCs w:val="14"/>
                              </w:rPr>
                              <w:t xml:space="preserve"> </w:t>
                            </w:r>
                            <w:r w:rsidRPr="00D22C7D">
                              <w:rPr>
                                <w:rFonts w:ascii="National Book" w:hAnsi="National Book"/>
                                <w:bCs/>
                                <w:color w:val="002060"/>
                                <w:sz w:val="28"/>
                                <w:szCs w:val="14"/>
                              </w:rPr>
                              <w:tab/>
                            </w:r>
                            <w:r w:rsidRPr="00D22C7D">
                              <w:rPr>
                                <w:rFonts w:ascii="National Book" w:hAnsi="National Book"/>
                                <w:bCs/>
                                <w:color w:val="002060"/>
                                <w:sz w:val="28"/>
                                <w:szCs w:val="14"/>
                              </w:rPr>
                              <w:tab/>
                            </w:r>
                            <w:hyperlink r:id="rId17" w:history="1">
                              <w:r w:rsidRPr="00D22C7D">
                                <w:rPr>
                                  <w:rStyle w:val="Hyperlink"/>
                                  <w:rFonts w:ascii="National Book" w:hAnsi="National Book"/>
                                  <w:color w:val="002060"/>
                                  <w:sz w:val="24"/>
                                  <w:szCs w:val="24"/>
                                </w:rPr>
                                <w:t>pathways@kent.edu</w:t>
                              </w:r>
                            </w:hyperlink>
                          </w:p>
                          <w:p w14:paraId="051A1847" w14:textId="689E26F8" w:rsidR="00B15532" w:rsidRPr="00D22C7D" w:rsidRDefault="00B15532" w:rsidP="00B15532">
                            <w:pPr>
                              <w:rPr>
                                <w:rFonts w:ascii="National Regular Italic" w:hAnsi="National Regular Italic"/>
                                <w:b/>
                                <w:color w:val="1F3864" w:themeColor="accent5" w:themeShade="80"/>
                                <w:sz w:val="36"/>
                                <w:szCs w:val="18"/>
                              </w:rPr>
                            </w:pPr>
                            <w:r w:rsidRPr="00D22C7D">
                              <w:rPr>
                                <w:rFonts w:ascii="National Regular Italic" w:hAnsi="National Regular Italic"/>
                                <w:b/>
                                <w:color w:val="1F3864" w:themeColor="accent5" w:themeShade="80"/>
                                <w:sz w:val="36"/>
                                <w:szCs w:val="18"/>
                              </w:rPr>
                              <w:br/>
                              <w:t xml:space="preserve">Last Updated </w:t>
                            </w:r>
                            <w:r w:rsidR="00093969" w:rsidRPr="00D22C7D">
                              <w:rPr>
                                <w:rFonts w:ascii="National Regular Italic" w:hAnsi="National Regular Italic"/>
                                <w:b/>
                                <w:color w:val="1F3864" w:themeColor="accent5" w:themeShade="80"/>
                                <w:sz w:val="36"/>
                                <w:szCs w:val="18"/>
                              </w:rPr>
                              <w:t>June 202</w:t>
                            </w:r>
                            <w:r w:rsidR="00D22C7D" w:rsidRPr="00D22C7D">
                              <w:rPr>
                                <w:rFonts w:ascii="National Regular Italic" w:hAnsi="National Regular Italic"/>
                                <w:b/>
                                <w:color w:val="1F3864" w:themeColor="accent5" w:themeShade="80"/>
                                <w:sz w:val="36"/>
                                <w:szCs w:val="18"/>
                              </w:rPr>
                              <w:t>1</w:t>
                            </w:r>
                          </w:p>
                          <w:p w14:paraId="55220B5F" w14:textId="77777777" w:rsidR="00B15532" w:rsidRPr="00894742" w:rsidRDefault="00B15532" w:rsidP="00B15532">
                            <w:pPr>
                              <w:rPr>
                                <w:rFonts w:ascii="National Book" w:hAnsi="National Book"/>
                                <w:b/>
                                <w:color w:val="2F5496" w:themeColor="accent5" w:themeShade="BF"/>
                                <w:szCs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42567" id="_x0000_s1027" type="#_x0000_t202" style="position:absolute;left:0;text-align:left;margin-left:0;margin-top:543.65pt;width:562.05pt;height:189.1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" filled="f" stroked="f">
                <v:textbox>
                  <w:txbxContent>
                    <w:p w14:paraId="1E674853" w14:textId="77777777" w:rsidR="00B15532" w:rsidRPr="00D22C7D" w:rsidRDefault="00B15532" w:rsidP="00B15532">
                      <w:pPr>
                        <w:rPr>
                          <w:rFonts w:ascii="National Bold Italic" w:hAnsi="National Bold Italic"/>
                          <w:b/>
                          <w:color w:val="002060"/>
                          <w:sz w:val="32"/>
                          <w:szCs w:val="16"/>
                        </w:rPr>
                      </w:pPr>
                      <w:r w:rsidRPr="00D22C7D">
                        <w:rPr>
                          <w:rFonts w:ascii="National Bold Italic" w:hAnsi="National Bold Italic"/>
                          <w:b/>
                          <w:color w:val="002060"/>
                          <w:sz w:val="32"/>
                          <w:szCs w:val="16"/>
                        </w:rPr>
                        <w:t>Contact Information:</w:t>
                      </w:r>
                    </w:p>
                    <w:p w14:paraId="3D05A0C7" w14:textId="280EA694" w:rsidR="00D22C7D" w:rsidRPr="00D22C7D" w:rsidRDefault="00B15532" w:rsidP="00D22C7D">
                      <w:pPr>
                        <w:pStyle w:val="NoSpacing"/>
                        <w:rPr>
                          <w:rFonts w:ascii="National Book" w:hAnsi="National Book"/>
                          <w:color w:val="002060"/>
                          <w:sz w:val="28"/>
                          <w:szCs w:val="28"/>
                        </w:rPr>
                      </w:pPr>
                      <w:r w:rsidRPr="00D22C7D">
                        <w:rPr>
                          <w:rFonts w:ascii="National Bold Italic" w:hAnsi="National Bold Italic"/>
                          <w:b/>
                          <w:color w:val="002060"/>
                          <w:sz w:val="28"/>
                          <w:szCs w:val="14"/>
                        </w:rPr>
                        <w:t xml:space="preserve">Belmont College </w:t>
                      </w:r>
                      <w:r w:rsidRPr="00D22C7D">
                        <w:rPr>
                          <w:rFonts w:ascii="National Bold Italic" w:hAnsi="National Bold Italic"/>
                          <w:b/>
                          <w:color w:val="002060"/>
                          <w:sz w:val="28"/>
                          <w:szCs w:val="14"/>
                        </w:rPr>
                        <w:tab/>
                      </w:r>
                      <w:r w:rsidRPr="00D22C7D">
                        <w:rPr>
                          <w:rFonts w:ascii="National Bold Italic" w:hAnsi="National Bold Italic"/>
                          <w:b/>
                          <w:color w:val="002060"/>
                          <w:sz w:val="28"/>
                          <w:szCs w:val="14"/>
                        </w:rPr>
                        <w:tab/>
                      </w:r>
                      <w:r w:rsidR="00D22C7D" w:rsidRPr="00D22C7D">
                        <w:rPr>
                          <w:rFonts w:ascii="National Bold Italic" w:hAnsi="National Bold Italic"/>
                          <w:b/>
                          <w:color w:val="002060"/>
                          <w:sz w:val="28"/>
                          <w:szCs w:val="14"/>
                        </w:rPr>
                        <w:tab/>
                      </w:r>
                      <w:r w:rsidR="00D22C7D">
                        <w:rPr>
                          <w:rFonts w:ascii="National Bold Italic" w:hAnsi="National Bold Italic"/>
                          <w:b/>
                          <w:color w:val="002060"/>
                          <w:sz w:val="28"/>
                          <w:szCs w:val="14"/>
                        </w:rPr>
                        <w:tab/>
                      </w:r>
                      <w:r w:rsidRPr="00D22C7D">
                        <w:rPr>
                          <w:rFonts w:ascii="National Bold Italic" w:hAnsi="National Bold Italic"/>
                          <w:b/>
                          <w:color w:val="002060"/>
                          <w:sz w:val="28"/>
                          <w:szCs w:val="14"/>
                        </w:rPr>
                        <w:t>Kent State</w:t>
                      </w:r>
                      <w:r w:rsidRPr="00D22C7D">
                        <w:rPr>
                          <w:rFonts w:ascii="National Book" w:hAnsi="National Book"/>
                          <w:b/>
                          <w:color w:val="002060"/>
                          <w:sz w:val="28"/>
                          <w:szCs w:val="14"/>
                        </w:rPr>
                        <w:t xml:space="preserve"> </w:t>
                      </w:r>
                      <w:r w:rsidRPr="00D22C7D">
                        <w:rPr>
                          <w:rFonts w:ascii="National Bold Italic" w:hAnsi="National Bold Italic"/>
                          <w:b/>
                          <w:color w:val="002060"/>
                          <w:sz w:val="28"/>
                          <w:szCs w:val="14"/>
                        </w:rPr>
                        <w:t xml:space="preserve">University </w:t>
                      </w:r>
                      <w:r w:rsidRPr="00D22C7D">
                        <w:rPr>
                          <w:rFonts w:ascii="National Book" w:hAnsi="National Book"/>
                          <w:b/>
                          <w:color w:val="002060"/>
                          <w:sz w:val="28"/>
                          <w:szCs w:val="14"/>
                        </w:rPr>
                        <w:br/>
                      </w:r>
                      <w:r w:rsidRPr="00D22C7D">
                        <w:rPr>
                          <w:rFonts w:ascii="National Book" w:hAnsi="National Book"/>
                          <w:bCs/>
                          <w:color w:val="002060"/>
                          <w:sz w:val="28"/>
                          <w:szCs w:val="14"/>
                        </w:rPr>
                        <w:t>Karolyn Fox</w:t>
                      </w:r>
                      <w:r w:rsidRPr="00D22C7D">
                        <w:rPr>
                          <w:rFonts w:ascii="National Book" w:hAnsi="National Book"/>
                          <w:bCs/>
                          <w:color w:val="002060"/>
                          <w:sz w:val="28"/>
                          <w:szCs w:val="14"/>
                        </w:rPr>
                        <w:tab/>
                      </w:r>
                      <w:r w:rsidRPr="00D22C7D">
                        <w:rPr>
                          <w:rFonts w:ascii="National Book" w:hAnsi="National Book"/>
                          <w:bCs/>
                          <w:color w:val="002060"/>
                          <w:sz w:val="28"/>
                          <w:szCs w:val="14"/>
                        </w:rPr>
                        <w:tab/>
                      </w:r>
                      <w:r w:rsidRPr="00D22C7D">
                        <w:rPr>
                          <w:rFonts w:ascii="National Book" w:hAnsi="National Book"/>
                          <w:bCs/>
                          <w:color w:val="002060"/>
                          <w:sz w:val="28"/>
                          <w:szCs w:val="14"/>
                        </w:rPr>
                        <w:tab/>
                      </w:r>
                      <w:r w:rsidR="00D22C7D" w:rsidRPr="00D22C7D">
                        <w:rPr>
                          <w:rFonts w:ascii="National Book" w:hAnsi="National Book"/>
                          <w:bCs/>
                          <w:color w:val="002060"/>
                          <w:sz w:val="28"/>
                          <w:szCs w:val="14"/>
                        </w:rPr>
                        <w:tab/>
                      </w:r>
                      <w:r w:rsidR="00D22C7D">
                        <w:rPr>
                          <w:rFonts w:ascii="National Book" w:hAnsi="National Book"/>
                          <w:bCs/>
                          <w:color w:val="002060"/>
                          <w:sz w:val="28"/>
                          <w:szCs w:val="14"/>
                        </w:rPr>
                        <w:tab/>
                      </w:r>
                      <w:r w:rsidR="00D22C7D" w:rsidRPr="00D22C7D">
                        <w:rPr>
                          <w:rFonts w:ascii="National Book" w:hAnsi="National Book"/>
                          <w:color w:val="002060"/>
                          <w:sz w:val="28"/>
                          <w:szCs w:val="28"/>
                        </w:rPr>
                        <w:t>Academic Partnerships</w:t>
                      </w:r>
                      <w:r w:rsidRPr="00D22C7D">
                        <w:rPr>
                          <w:rFonts w:ascii="National Book" w:hAnsi="National Book"/>
                          <w:bCs/>
                          <w:color w:val="002060"/>
                          <w:sz w:val="28"/>
                          <w:szCs w:val="14"/>
                        </w:rPr>
                        <w:br/>
                        <w:t>Nursing Department</w:t>
                      </w:r>
                      <w:r w:rsidRPr="00D22C7D">
                        <w:rPr>
                          <w:rFonts w:ascii="National Book" w:hAnsi="National Book"/>
                          <w:bCs/>
                          <w:color w:val="002060"/>
                          <w:sz w:val="28"/>
                          <w:szCs w:val="14"/>
                        </w:rPr>
                        <w:tab/>
                      </w:r>
                      <w:r w:rsidRPr="00D22C7D">
                        <w:rPr>
                          <w:rFonts w:ascii="National Book" w:hAnsi="National Book"/>
                          <w:bCs/>
                          <w:color w:val="002060"/>
                          <w:sz w:val="28"/>
                          <w:szCs w:val="14"/>
                        </w:rPr>
                        <w:tab/>
                      </w:r>
                      <w:r w:rsidR="00D22C7D" w:rsidRPr="00D22C7D">
                        <w:rPr>
                          <w:rFonts w:ascii="National Book" w:hAnsi="National Book"/>
                          <w:bCs/>
                          <w:color w:val="002060"/>
                          <w:sz w:val="28"/>
                          <w:szCs w:val="14"/>
                        </w:rPr>
                        <w:tab/>
                      </w:r>
                      <w:r w:rsidR="00D22C7D" w:rsidRPr="00D22C7D">
                        <w:rPr>
                          <w:rFonts w:ascii="National Book" w:hAnsi="National Book"/>
                          <w:color w:val="002060"/>
                          <w:sz w:val="28"/>
                          <w:szCs w:val="28"/>
                        </w:rPr>
                        <w:t>Enrollment Management Operations &amp; Administration</w:t>
                      </w:r>
                      <w:r w:rsidR="00D22C7D" w:rsidRPr="00D22C7D">
                        <w:rPr>
                          <w:rFonts w:ascii="National Book" w:hAnsi="National Book"/>
                          <w:color w:val="002060"/>
                          <w:sz w:val="28"/>
                          <w:szCs w:val="28"/>
                        </w:rPr>
                        <w:br/>
                      </w:r>
                      <w:r w:rsidR="00D22C7D" w:rsidRPr="00D22C7D">
                        <w:rPr>
                          <w:rFonts w:ascii="National Book" w:hAnsi="National Book"/>
                          <w:bCs/>
                          <w:color w:val="002060"/>
                          <w:sz w:val="28"/>
                          <w:szCs w:val="14"/>
                        </w:rPr>
                        <w:t>740-699-3910</w:t>
                      </w:r>
                      <w:r w:rsidR="00D22C7D" w:rsidRPr="00D22C7D">
                        <w:rPr>
                          <w:rFonts w:ascii="National Book" w:hAnsi="National Book"/>
                          <w:bCs/>
                          <w:color w:val="002060"/>
                          <w:sz w:val="28"/>
                          <w:szCs w:val="14"/>
                        </w:rPr>
                        <w:tab/>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t>330-672-7341</w:t>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r>
                      <w:r w:rsidR="00D22C7D" w:rsidRPr="00D22C7D">
                        <w:rPr>
                          <w:rFonts w:ascii="National Book" w:hAnsi="National Book"/>
                          <w:color w:val="002060"/>
                          <w:sz w:val="24"/>
                          <w:szCs w:val="24"/>
                        </w:rPr>
                        <w:tab/>
                      </w:r>
                    </w:p>
                    <w:p w14:paraId="7B4E4781" w14:textId="0637CE36" w:rsidR="00B15532" w:rsidRPr="00D22C7D" w:rsidRDefault="00D22C7D" w:rsidP="00B15532">
                      <w:pPr>
                        <w:rPr>
                          <w:rFonts w:ascii="National Book" w:hAnsi="National Book"/>
                          <w:color w:val="002060"/>
                          <w:sz w:val="28"/>
                          <w:szCs w:val="28"/>
                        </w:rPr>
                      </w:pPr>
                      <w:hyperlink r:id="rId18" w:history="1">
                        <w:r w:rsidRPr="00D22C7D">
                          <w:rPr>
                            <w:rStyle w:val="Hyperlink"/>
                            <w:rFonts w:ascii="National Book" w:hAnsi="National Book"/>
                            <w:bCs/>
                            <w:color w:val="002060"/>
                            <w:sz w:val="28"/>
                            <w:szCs w:val="14"/>
                          </w:rPr>
                          <w:t>kfox@belmontcollege.edu</w:t>
                        </w:r>
                      </w:hyperlink>
                      <w:r w:rsidRPr="00D22C7D">
                        <w:rPr>
                          <w:rFonts w:ascii="National Book" w:hAnsi="National Book"/>
                          <w:bCs/>
                          <w:color w:val="002060"/>
                          <w:sz w:val="28"/>
                          <w:szCs w:val="14"/>
                        </w:rPr>
                        <w:t xml:space="preserve"> </w:t>
                      </w:r>
                      <w:r w:rsidRPr="00D22C7D">
                        <w:rPr>
                          <w:rFonts w:ascii="National Book" w:hAnsi="National Book"/>
                          <w:bCs/>
                          <w:color w:val="002060"/>
                          <w:sz w:val="28"/>
                          <w:szCs w:val="14"/>
                        </w:rPr>
                        <w:tab/>
                      </w:r>
                      <w:r w:rsidRPr="00D22C7D">
                        <w:rPr>
                          <w:rFonts w:ascii="National Book" w:hAnsi="National Book"/>
                          <w:bCs/>
                          <w:color w:val="002060"/>
                          <w:sz w:val="28"/>
                          <w:szCs w:val="14"/>
                        </w:rPr>
                        <w:tab/>
                      </w:r>
                      <w:hyperlink r:id="rId19" w:history="1">
                        <w:r w:rsidRPr="00D22C7D">
                          <w:rPr>
                            <w:rStyle w:val="Hyperlink"/>
                            <w:rFonts w:ascii="National Book" w:hAnsi="National Book"/>
                            <w:color w:val="002060"/>
                            <w:sz w:val="24"/>
                            <w:szCs w:val="24"/>
                          </w:rPr>
                          <w:t>pathways@kent.edu</w:t>
                        </w:r>
                      </w:hyperlink>
                    </w:p>
                    <w:p w14:paraId="051A1847" w14:textId="689E26F8" w:rsidR="00B15532" w:rsidRPr="00D22C7D" w:rsidRDefault="00B15532" w:rsidP="00B15532">
                      <w:pPr>
                        <w:rPr>
                          <w:rFonts w:ascii="National Regular Italic" w:hAnsi="National Regular Italic"/>
                          <w:b/>
                          <w:color w:val="1F3864" w:themeColor="accent5" w:themeShade="80"/>
                          <w:sz w:val="36"/>
                          <w:szCs w:val="18"/>
                        </w:rPr>
                      </w:pPr>
                      <w:r w:rsidRPr="00D22C7D">
                        <w:rPr>
                          <w:rFonts w:ascii="National Regular Italic" w:hAnsi="National Regular Italic"/>
                          <w:b/>
                          <w:color w:val="1F3864" w:themeColor="accent5" w:themeShade="80"/>
                          <w:sz w:val="36"/>
                          <w:szCs w:val="18"/>
                        </w:rPr>
                        <w:br/>
                        <w:t xml:space="preserve">Last Updated </w:t>
                      </w:r>
                      <w:r w:rsidR="00093969" w:rsidRPr="00D22C7D">
                        <w:rPr>
                          <w:rFonts w:ascii="National Regular Italic" w:hAnsi="National Regular Italic"/>
                          <w:b/>
                          <w:color w:val="1F3864" w:themeColor="accent5" w:themeShade="80"/>
                          <w:sz w:val="36"/>
                          <w:szCs w:val="18"/>
                        </w:rPr>
                        <w:t>June 202</w:t>
                      </w:r>
                      <w:r w:rsidR="00D22C7D" w:rsidRPr="00D22C7D">
                        <w:rPr>
                          <w:rFonts w:ascii="National Regular Italic" w:hAnsi="National Regular Italic"/>
                          <w:b/>
                          <w:color w:val="1F3864" w:themeColor="accent5" w:themeShade="80"/>
                          <w:sz w:val="36"/>
                          <w:szCs w:val="18"/>
                        </w:rPr>
                        <w:t>1</w:t>
                      </w:r>
                    </w:p>
                    <w:p w14:paraId="55220B5F" w14:textId="77777777" w:rsidR="00B15532" w:rsidRPr="00894742" w:rsidRDefault="00B15532" w:rsidP="00B15532">
                      <w:pPr>
                        <w:rPr>
                          <w:rFonts w:ascii="National Book" w:hAnsi="National Book"/>
                          <w:b/>
                          <w:color w:val="2F5496" w:themeColor="accent5" w:themeShade="BF"/>
                          <w:szCs w:val="10"/>
                        </w:rPr>
                      </w:pPr>
                    </w:p>
                  </w:txbxContent>
                </v:textbox>
                <w10:wrap anchorx="margin"/>
              </v:shape>
            </w:pict>
          </mc:Fallback>
        </mc:AlternateContent>
      </w:r>
      <w:r w:rsidR="0059238C" w:rsidRPr="00F77853">
        <w:rPr>
          <w:noProof/>
          <w:sz w:val="24"/>
          <w:szCs w:val="24"/>
        </w:rPr>
        <mc:AlternateContent>
          <mc:Choice Requires="wpg">
            <w:drawing>
              <wp:anchor distT="0" distB="0" distL="114300" distR="114300" simplePos="0" relativeHeight="251680768" behindDoc="0" locked="0" layoutInCell="1" allowOverlap="1" wp14:anchorId="2C0D255B" wp14:editId="47ABB703">
                <wp:simplePos x="0" y="0"/>
                <wp:positionH relativeFrom="page">
                  <wp:align>right</wp:align>
                </wp:positionH>
                <wp:positionV relativeFrom="paragraph">
                  <wp:posOffset>9348952</wp:posOffset>
                </wp:positionV>
                <wp:extent cx="7772400" cy="4191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bwMode="auto">
                        <a:xfrm>
                          <a:off x="0" y="0"/>
                          <a:ext cx="7772400" cy="419100"/>
                          <a:chOff x="0" y="0"/>
                          <a:chExt cx="12240" cy="660"/>
                        </a:xfrm>
                      </wpg:grpSpPr>
                      <wps:wsp>
                        <wps:cNvPr id="6" name="AutoShape 3"/>
                        <wps:cNvSpPr>
                          <a:spLocks/>
                        </wps:cNvSpPr>
                        <wps:spPr bwMode="auto">
                          <a:xfrm>
                            <a:off x="0" y="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38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anchor>
            </w:drawing>
          </mc:Choice>
          <mc:Fallback>
            <w:pict>
              <v:group w14:anchorId="380D0AB4" id="Group 4" o:spid="_x0000_s1026" alt="&quot;&quot;" style="position:absolute;margin-left:560.8pt;margin-top:736.15pt;width:612pt;height:33pt;z-index:251680768;mso-position-horizontal:right;mso-position-horizontal-relative:page"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">
                <v:shape id="AutoShape 3"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top:38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">
                  <v:imagedata r:id="rId21" o:title=""/>
                </v:shape>
                <w10:wrap anchorx="page"/>
              </v:group>
            </w:pict>
          </mc:Fallback>
        </mc:AlternateContent>
      </w:r>
      <w:r w:rsidR="00F136DB">
        <w:rPr>
          <w:rFonts w:ascii="National Regular Italic" w:hAnsi="National Regular Italic"/>
          <w:b/>
          <w:color w:val="1F3864" w:themeColor="accent5" w:themeShade="80"/>
          <w:sz w:val="24"/>
          <w:szCs w:val="24"/>
        </w:rPr>
        <w:t>December</w:t>
      </w:r>
      <w:r w:rsidR="00F77853" w:rsidRPr="00F77853">
        <w:rPr>
          <w:rFonts w:ascii="National Regular Italic" w:hAnsi="National Regular Italic"/>
          <w:b/>
          <w:color w:val="1F3864" w:themeColor="accent5" w:themeShade="80"/>
          <w:sz w:val="24"/>
          <w:szCs w:val="24"/>
        </w:rPr>
        <w:t xml:space="preserve"> 2025</w:t>
      </w:r>
    </w:p>
    <w:sectPr w:rsidR="00BD6469" w:rsidRPr="00662D87" w:rsidSect="00BD6469">
      <w:headerReference w:type="even" r:id="rId22"/>
      <w:headerReference w:type="default" r:id="rId23"/>
      <w:footerReference w:type="even" r:id="rId24"/>
      <w:footerReference w:type="default" r:id="rId25"/>
      <w:headerReference w:type="first" r:id="rId26"/>
      <w:footerReference w:type="first" r:id="rId27"/>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05F238" w14:textId="77777777" w:rsidR="00CB2D59" w:rsidRDefault="00CB2D59" w:rsidP="00456347">
      <w:pPr>
        <w:spacing w:after="0" w:line="240" w:lineRule="auto"/>
      </w:pPr>
      <w:r>
        <w:separator/>
      </w:r>
    </w:p>
  </w:endnote>
  <w:endnote w:type="continuationSeparator" w:id="0">
    <w:p w14:paraId="39C68606" w14:textId="77777777" w:rsidR="00CB2D59" w:rsidRDefault="00CB2D59" w:rsidP="00456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National Black">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04EF" w14:textId="77777777" w:rsidR="00456347" w:rsidRDefault="00456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988C5" w14:textId="77777777" w:rsidR="00456347" w:rsidRDefault="00456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20374" w14:textId="77777777" w:rsidR="00456347" w:rsidRDefault="00456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FB8B4" w14:textId="77777777" w:rsidR="00CB2D59" w:rsidRDefault="00CB2D59" w:rsidP="00456347">
      <w:pPr>
        <w:spacing w:after="0" w:line="240" w:lineRule="auto"/>
      </w:pPr>
      <w:r>
        <w:separator/>
      </w:r>
    </w:p>
  </w:footnote>
  <w:footnote w:type="continuationSeparator" w:id="0">
    <w:p w14:paraId="3B97AE2F" w14:textId="77777777" w:rsidR="00CB2D59" w:rsidRDefault="00CB2D59" w:rsidP="00456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5B619" w14:textId="77777777" w:rsidR="00456347" w:rsidRDefault="004563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654B4" w14:textId="29AA64B9" w:rsidR="00456347" w:rsidRDefault="004563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3DADC" w14:textId="77777777" w:rsidR="00456347" w:rsidRDefault="004563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71C3B"/>
    <w:multiLevelType w:val="hybridMultilevel"/>
    <w:tmpl w:val="729C4878"/>
    <w:lvl w:ilvl="0" w:tplc="CAA4B024">
      <w:numFmt w:val="bullet"/>
      <w:lvlText w:val="•"/>
      <w:lvlJc w:val="left"/>
      <w:pPr>
        <w:ind w:left="2700" w:hanging="720"/>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1DD64DF2"/>
    <w:multiLevelType w:val="hybridMultilevel"/>
    <w:tmpl w:val="063C8F78"/>
    <w:lvl w:ilvl="0" w:tplc="CAA4B024">
      <w:numFmt w:val="bullet"/>
      <w:lvlText w:val="•"/>
      <w:lvlJc w:val="left"/>
      <w:pPr>
        <w:ind w:left="2430" w:hanging="720"/>
      </w:pPr>
      <w:rPr>
        <w:rFonts w:ascii="Calibri" w:eastAsiaTheme="minorHAnsi" w:hAnsi="Calibri" w:cs="Calibri"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67D361F6"/>
    <w:multiLevelType w:val="hybridMultilevel"/>
    <w:tmpl w:val="D2326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7862246">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98653742">
    <w:abstractNumId w:val="4"/>
  </w:num>
  <w:num w:numId="3" w16cid:durableId="742335532">
    <w:abstractNumId w:val="3"/>
  </w:num>
  <w:num w:numId="4" w16cid:durableId="1481727672">
    <w:abstractNumId w:val="1"/>
  </w:num>
  <w:num w:numId="5" w16cid:durableId="2136563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cumentProtection w:edit="readOnly" w:enforcement="1" w:cryptProviderType="rsaAES" w:cryptAlgorithmClass="hash" w:cryptAlgorithmType="typeAny" w:cryptAlgorithmSid="14" w:cryptSpinCount="100000" w:hash="hSByN46GqW5MQhgZdOCIGiuB+YNupmLDgatM4DHltW9U5vb1YDclXWVoJCCnvTenQ7puUTaR6Ph9YBmKC+WevQ==" w:salt="PKwjDcX3lfM7mUkdZ3BDv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jUxtjAyMTY2MTFW0lEKTi0uzszPAykwNKkFAM2+mZEtAAAA"/>
  </w:docVars>
  <w:rsids>
    <w:rsidRoot w:val="00BD6469"/>
    <w:rsid w:val="00010837"/>
    <w:rsid w:val="00020EEB"/>
    <w:rsid w:val="00027055"/>
    <w:rsid w:val="00035351"/>
    <w:rsid w:val="00050E07"/>
    <w:rsid w:val="000578E9"/>
    <w:rsid w:val="00076B42"/>
    <w:rsid w:val="00087642"/>
    <w:rsid w:val="00093969"/>
    <w:rsid w:val="000C31ED"/>
    <w:rsid w:val="000C7403"/>
    <w:rsid w:val="000D4A66"/>
    <w:rsid w:val="00123526"/>
    <w:rsid w:val="00125F35"/>
    <w:rsid w:val="00130597"/>
    <w:rsid w:val="0015342F"/>
    <w:rsid w:val="00167838"/>
    <w:rsid w:val="001916BD"/>
    <w:rsid w:val="001C3D37"/>
    <w:rsid w:val="001D2F91"/>
    <w:rsid w:val="001D64A9"/>
    <w:rsid w:val="001E7676"/>
    <w:rsid w:val="001F2793"/>
    <w:rsid w:val="0023516F"/>
    <w:rsid w:val="00241617"/>
    <w:rsid w:val="00255F31"/>
    <w:rsid w:val="00256D09"/>
    <w:rsid w:val="0026506B"/>
    <w:rsid w:val="002730A4"/>
    <w:rsid w:val="002A4C83"/>
    <w:rsid w:val="002E20D4"/>
    <w:rsid w:val="002E6B85"/>
    <w:rsid w:val="002F025E"/>
    <w:rsid w:val="002F6B40"/>
    <w:rsid w:val="0031422F"/>
    <w:rsid w:val="00324440"/>
    <w:rsid w:val="00324723"/>
    <w:rsid w:val="00325675"/>
    <w:rsid w:val="00331F5B"/>
    <w:rsid w:val="00336F32"/>
    <w:rsid w:val="00345E9E"/>
    <w:rsid w:val="003859B5"/>
    <w:rsid w:val="003B337C"/>
    <w:rsid w:val="003D0736"/>
    <w:rsid w:val="003D7968"/>
    <w:rsid w:val="003E2AF5"/>
    <w:rsid w:val="00414A16"/>
    <w:rsid w:val="00440FE2"/>
    <w:rsid w:val="0045316C"/>
    <w:rsid w:val="00456347"/>
    <w:rsid w:val="0045775C"/>
    <w:rsid w:val="0047610B"/>
    <w:rsid w:val="0048060D"/>
    <w:rsid w:val="0049418E"/>
    <w:rsid w:val="004B4CF9"/>
    <w:rsid w:val="004C2D8A"/>
    <w:rsid w:val="004C38FE"/>
    <w:rsid w:val="004C6AE3"/>
    <w:rsid w:val="004C73AD"/>
    <w:rsid w:val="004D66C1"/>
    <w:rsid w:val="004E536F"/>
    <w:rsid w:val="005042DC"/>
    <w:rsid w:val="005053AE"/>
    <w:rsid w:val="005348DF"/>
    <w:rsid w:val="0055607D"/>
    <w:rsid w:val="00556DD8"/>
    <w:rsid w:val="005723EB"/>
    <w:rsid w:val="00590C35"/>
    <w:rsid w:val="0059238C"/>
    <w:rsid w:val="005B3C76"/>
    <w:rsid w:val="005C0787"/>
    <w:rsid w:val="005C5BBD"/>
    <w:rsid w:val="00606914"/>
    <w:rsid w:val="00611E4B"/>
    <w:rsid w:val="00634129"/>
    <w:rsid w:val="006408C7"/>
    <w:rsid w:val="00640C6B"/>
    <w:rsid w:val="00662D87"/>
    <w:rsid w:val="00664C07"/>
    <w:rsid w:val="00672414"/>
    <w:rsid w:val="00682340"/>
    <w:rsid w:val="00690B1F"/>
    <w:rsid w:val="00693A6C"/>
    <w:rsid w:val="00696F36"/>
    <w:rsid w:val="006C66A3"/>
    <w:rsid w:val="006E1D3B"/>
    <w:rsid w:val="006F679C"/>
    <w:rsid w:val="00701A3D"/>
    <w:rsid w:val="00707ED0"/>
    <w:rsid w:val="007120DC"/>
    <w:rsid w:val="00721D5B"/>
    <w:rsid w:val="00767939"/>
    <w:rsid w:val="007A7984"/>
    <w:rsid w:val="007B47AA"/>
    <w:rsid w:val="007D2818"/>
    <w:rsid w:val="007D3B68"/>
    <w:rsid w:val="007E6B50"/>
    <w:rsid w:val="007E7972"/>
    <w:rsid w:val="007F2615"/>
    <w:rsid w:val="00824BBE"/>
    <w:rsid w:val="00826639"/>
    <w:rsid w:val="00826B55"/>
    <w:rsid w:val="008307D1"/>
    <w:rsid w:val="00833968"/>
    <w:rsid w:val="00834195"/>
    <w:rsid w:val="00894742"/>
    <w:rsid w:val="008B765F"/>
    <w:rsid w:val="008F20FB"/>
    <w:rsid w:val="00905D95"/>
    <w:rsid w:val="00911902"/>
    <w:rsid w:val="00915533"/>
    <w:rsid w:val="009266D9"/>
    <w:rsid w:val="00987F70"/>
    <w:rsid w:val="009A3CEE"/>
    <w:rsid w:val="009A54A0"/>
    <w:rsid w:val="009B4E39"/>
    <w:rsid w:val="009D00E1"/>
    <w:rsid w:val="009D6530"/>
    <w:rsid w:val="009E02B2"/>
    <w:rsid w:val="009F6D7C"/>
    <w:rsid w:val="00A02ABA"/>
    <w:rsid w:val="00A14EC6"/>
    <w:rsid w:val="00A42381"/>
    <w:rsid w:val="00A47219"/>
    <w:rsid w:val="00A8686C"/>
    <w:rsid w:val="00A90A09"/>
    <w:rsid w:val="00AA6D71"/>
    <w:rsid w:val="00AB37AB"/>
    <w:rsid w:val="00AC32D9"/>
    <w:rsid w:val="00AF3B9A"/>
    <w:rsid w:val="00B10E8B"/>
    <w:rsid w:val="00B15532"/>
    <w:rsid w:val="00B245B8"/>
    <w:rsid w:val="00B32D3F"/>
    <w:rsid w:val="00B5540C"/>
    <w:rsid w:val="00B77D1B"/>
    <w:rsid w:val="00B90CF3"/>
    <w:rsid w:val="00BA74C9"/>
    <w:rsid w:val="00BB6B9A"/>
    <w:rsid w:val="00BD369F"/>
    <w:rsid w:val="00BD6469"/>
    <w:rsid w:val="00BE54D3"/>
    <w:rsid w:val="00BF75C9"/>
    <w:rsid w:val="00C0538E"/>
    <w:rsid w:val="00C144BB"/>
    <w:rsid w:val="00C176E8"/>
    <w:rsid w:val="00C3019D"/>
    <w:rsid w:val="00C6380D"/>
    <w:rsid w:val="00C67379"/>
    <w:rsid w:val="00C674AB"/>
    <w:rsid w:val="00C93030"/>
    <w:rsid w:val="00CB2D59"/>
    <w:rsid w:val="00CB3FE8"/>
    <w:rsid w:val="00CB48F7"/>
    <w:rsid w:val="00CC7EC0"/>
    <w:rsid w:val="00D0176C"/>
    <w:rsid w:val="00D15C1D"/>
    <w:rsid w:val="00D16216"/>
    <w:rsid w:val="00D22C7D"/>
    <w:rsid w:val="00D2539B"/>
    <w:rsid w:val="00D265F5"/>
    <w:rsid w:val="00D52D6D"/>
    <w:rsid w:val="00D857E1"/>
    <w:rsid w:val="00D92FBD"/>
    <w:rsid w:val="00DB78DB"/>
    <w:rsid w:val="00DE45CA"/>
    <w:rsid w:val="00DE528C"/>
    <w:rsid w:val="00DE736B"/>
    <w:rsid w:val="00E242FB"/>
    <w:rsid w:val="00E434ED"/>
    <w:rsid w:val="00E532E2"/>
    <w:rsid w:val="00E81770"/>
    <w:rsid w:val="00E94E0F"/>
    <w:rsid w:val="00ED2EFE"/>
    <w:rsid w:val="00EE73EE"/>
    <w:rsid w:val="00EF47F7"/>
    <w:rsid w:val="00F10D6E"/>
    <w:rsid w:val="00F136DB"/>
    <w:rsid w:val="00F40306"/>
    <w:rsid w:val="00F52E62"/>
    <w:rsid w:val="00F74FF1"/>
    <w:rsid w:val="00F77853"/>
    <w:rsid w:val="00F81667"/>
    <w:rsid w:val="00F8277F"/>
    <w:rsid w:val="00FA1545"/>
    <w:rsid w:val="00FC4D02"/>
    <w:rsid w:val="00FE4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C2BFC"/>
  <w15:chartTrackingRefBased/>
  <w15:docId w15:val="{41CDFD89-912C-48A5-AD22-BB7074C29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F75C9"/>
    <w:pPr>
      <w:tabs>
        <w:tab w:val="left" w:pos="390"/>
      </w:tabs>
      <w:spacing w:after="0" w:line="240" w:lineRule="auto"/>
      <w:jc w:val="center"/>
      <w:outlineLvl w:val="0"/>
    </w:pPr>
    <w:rPr>
      <w:rFonts w:ascii="National Black" w:hAnsi="National Black"/>
      <w:noProof/>
      <w:color w:val="00206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D6469"/>
    <w:pPr>
      <w:spacing w:after="0" w:line="240" w:lineRule="auto"/>
    </w:pPr>
  </w:style>
  <w:style w:type="table" w:styleId="TableGrid">
    <w:name w:val="Table Grid"/>
    <w:basedOn w:val="TableNormal"/>
    <w:uiPriority w:val="39"/>
    <w:rsid w:val="00BD6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D02"/>
    <w:rPr>
      <w:color w:val="0563C1" w:themeColor="hyperlink"/>
      <w:u w:val="single"/>
    </w:rPr>
  </w:style>
  <w:style w:type="character" w:styleId="FollowedHyperlink">
    <w:name w:val="FollowedHyperlink"/>
    <w:basedOn w:val="DefaultParagraphFont"/>
    <w:uiPriority w:val="99"/>
    <w:semiHidden/>
    <w:unhideWhenUsed/>
    <w:rsid w:val="00FC4D02"/>
    <w:rPr>
      <w:color w:val="954F72" w:themeColor="followedHyperlink"/>
      <w:u w:val="single"/>
    </w:rPr>
  </w:style>
  <w:style w:type="character" w:customStyle="1" w:styleId="Heading1Char">
    <w:name w:val="Heading 1 Char"/>
    <w:basedOn w:val="DefaultParagraphFont"/>
    <w:link w:val="Heading1"/>
    <w:rsid w:val="00BF75C9"/>
    <w:rPr>
      <w:rFonts w:ascii="National Black" w:hAnsi="National Black"/>
      <w:noProof/>
      <w:color w:val="002060"/>
      <w:sz w:val="40"/>
      <w:szCs w:val="40"/>
    </w:rPr>
  </w:style>
  <w:style w:type="paragraph" w:styleId="Title">
    <w:name w:val="Title"/>
    <w:basedOn w:val="Normal"/>
    <w:next w:val="Normal"/>
    <w:link w:val="TitleChar"/>
    <w:rsid w:val="00690B1F"/>
    <w:pPr>
      <w:keepNext/>
      <w:keepLines/>
      <w:pBdr>
        <w:top w:val="nil"/>
        <w:left w:val="nil"/>
        <w:bottom w:val="nil"/>
        <w:right w:val="nil"/>
        <w:between w:val="nil"/>
      </w:pBdr>
      <w:spacing w:before="480" w:after="120" w:line="240" w:lineRule="auto"/>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rsid w:val="00690B1F"/>
    <w:rPr>
      <w:rFonts w:ascii="Times New Roman" w:eastAsia="Times New Roman" w:hAnsi="Times New Roman" w:cs="Times New Roman"/>
      <w:b/>
      <w:color w:val="000000"/>
      <w:sz w:val="72"/>
      <w:szCs w:val="72"/>
    </w:rPr>
  </w:style>
  <w:style w:type="character" w:styleId="UnresolvedMention">
    <w:name w:val="Unresolved Mention"/>
    <w:basedOn w:val="DefaultParagraphFont"/>
    <w:uiPriority w:val="99"/>
    <w:semiHidden/>
    <w:unhideWhenUsed/>
    <w:rsid w:val="00B15532"/>
    <w:rPr>
      <w:color w:val="605E5C"/>
      <w:shd w:val="clear" w:color="auto" w:fill="E1DFDD"/>
    </w:rPr>
  </w:style>
  <w:style w:type="character" w:styleId="CommentReference">
    <w:name w:val="annotation reference"/>
    <w:basedOn w:val="DefaultParagraphFont"/>
    <w:uiPriority w:val="99"/>
    <w:semiHidden/>
    <w:unhideWhenUsed/>
    <w:rsid w:val="005053AE"/>
    <w:rPr>
      <w:sz w:val="16"/>
      <w:szCs w:val="16"/>
    </w:rPr>
  </w:style>
  <w:style w:type="paragraph" w:styleId="CommentText">
    <w:name w:val="annotation text"/>
    <w:basedOn w:val="Normal"/>
    <w:link w:val="CommentTextChar"/>
    <w:uiPriority w:val="99"/>
    <w:unhideWhenUsed/>
    <w:rsid w:val="005053AE"/>
    <w:pPr>
      <w:spacing w:line="240" w:lineRule="auto"/>
    </w:pPr>
    <w:rPr>
      <w:sz w:val="20"/>
      <w:szCs w:val="20"/>
    </w:rPr>
  </w:style>
  <w:style w:type="character" w:customStyle="1" w:styleId="CommentTextChar">
    <w:name w:val="Comment Text Char"/>
    <w:basedOn w:val="DefaultParagraphFont"/>
    <w:link w:val="CommentText"/>
    <w:uiPriority w:val="99"/>
    <w:rsid w:val="005053AE"/>
    <w:rPr>
      <w:sz w:val="20"/>
      <w:szCs w:val="20"/>
    </w:rPr>
  </w:style>
  <w:style w:type="paragraph" w:styleId="CommentSubject">
    <w:name w:val="annotation subject"/>
    <w:basedOn w:val="CommentText"/>
    <w:next w:val="CommentText"/>
    <w:link w:val="CommentSubjectChar"/>
    <w:uiPriority w:val="99"/>
    <w:semiHidden/>
    <w:unhideWhenUsed/>
    <w:rsid w:val="005053AE"/>
    <w:rPr>
      <w:b/>
      <w:bCs/>
    </w:rPr>
  </w:style>
  <w:style w:type="character" w:customStyle="1" w:styleId="CommentSubjectChar">
    <w:name w:val="Comment Subject Char"/>
    <w:basedOn w:val="CommentTextChar"/>
    <w:link w:val="CommentSubject"/>
    <w:uiPriority w:val="99"/>
    <w:semiHidden/>
    <w:rsid w:val="005053AE"/>
    <w:rPr>
      <w:b/>
      <w:bCs/>
      <w:sz w:val="20"/>
      <w:szCs w:val="20"/>
    </w:rPr>
  </w:style>
  <w:style w:type="paragraph" w:styleId="BalloonText">
    <w:name w:val="Balloon Text"/>
    <w:basedOn w:val="Normal"/>
    <w:link w:val="BalloonTextChar"/>
    <w:uiPriority w:val="99"/>
    <w:semiHidden/>
    <w:unhideWhenUsed/>
    <w:rsid w:val="005053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3AE"/>
    <w:rPr>
      <w:rFonts w:ascii="Segoe UI" w:hAnsi="Segoe UI" w:cs="Segoe UI"/>
      <w:sz w:val="18"/>
      <w:szCs w:val="18"/>
    </w:rPr>
  </w:style>
  <w:style w:type="paragraph" w:styleId="ListParagraph">
    <w:name w:val="List Paragraph"/>
    <w:basedOn w:val="Normal"/>
    <w:uiPriority w:val="34"/>
    <w:qFormat/>
    <w:rsid w:val="00D22C7D"/>
    <w:pPr>
      <w:spacing w:after="0" w:line="240" w:lineRule="auto"/>
      <w:ind w:left="720"/>
      <w:contextualSpacing/>
    </w:pPr>
    <w:rPr>
      <w:sz w:val="24"/>
      <w:szCs w:val="24"/>
    </w:rPr>
  </w:style>
  <w:style w:type="paragraph" w:styleId="Header">
    <w:name w:val="header"/>
    <w:basedOn w:val="Normal"/>
    <w:link w:val="HeaderChar"/>
    <w:uiPriority w:val="99"/>
    <w:unhideWhenUsed/>
    <w:rsid w:val="00123526"/>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123526"/>
    <w:rPr>
      <w:sz w:val="24"/>
      <w:szCs w:val="24"/>
    </w:rPr>
  </w:style>
  <w:style w:type="paragraph" w:styleId="Footer">
    <w:name w:val="footer"/>
    <w:basedOn w:val="Normal"/>
    <w:link w:val="FooterChar"/>
    <w:uiPriority w:val="99"/>
    <w:unhideWhenUsed/>
    <w:rsid w:val="00456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63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9154991">
      <w:bodyDiv w:val="1"/>
      <w:marLeft w:val="0"/>
      <w:marRight w:val="0"/>
      <w:marTop w:val="0"/>
      <w:marBottom w:val="0"/>
      <w:divBdr>
        <w:top w:val="none" w:sz="0" w:space="0" w:color="auto"/>
        <w:left w:val="none" w:sz="0" w:space="0" w:color="auto"/>
        <w:bottom w:val="none" w:sz="0" w:space="0" w:color="auto"/>
        <w:right w:val="none" w:sz="0" w:space="0" w:color="auto"/>
      </w:divBdr>
    </w:div>
    <w:div w:id="90695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undergraduate-university-requirements/diversity-course-requirement/" TargetMode="External"/><Relationship Id="rId18" Type="http://schemas.openxmlformats.org/officeDocument/2006/relationships/hyperlink" Target="mailto:kfox@belmontcollege.edu"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catalog.kent.edu/undergraduate-university-requirements/diversity-course-requirement/" TargetMode="External"/><Relationship Id="rId17" Type="http://schemas.openxmlformats.org/officeDocument/2006/relationships/hyperlink" Target="mailto:pathways@kent.ed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kfox@belmontcollege.edu" TargetMode="Externa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athways@ken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fox@belmontcollege.edu"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F0E6BC-EA25-4E74-96FC-A6BFB02D0ACA}">
  <ds:schemaRefs>
    <ds:schemaRef ds:uri="http://schemas.microsoft.com/sharepoint/v3/contenttype/forms"/>
  </ds:schemaRefs>
</ds:datastoreItem>
</file>

<file path=customXml/itemProps2.xml><?xml version="1.0" encoding="utf-8"?>
<ds:datastoreItem xmlns:ds="http://schemas.openxmlformats.org/officeDocument/2006/customXml" ds:itemID="{C51253FB-31FC-41CF-BA88-9FC9FFBDDF88}">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DD8DE2B0-A00C-4862-AC77-6F0A65456248}">
  <ds:schemaRefs>
    <ds:schemaRef ds:uri="http://schemas.openxmlformats.org/officeDocument/2006/bibliography"/>
  </ds:schemaRefs>
</ds:datastoreItem>
</file>

<file path=customXml/itemProps4.xml><?xml version="1.0" encoding="utf-8"?>
<ds:datastoreItem xmlns:ds="http://schemas.openxmlformats.org/officeDocument/2006/customXml" ds:itemID="{7A3779E7-FAC6-4996-81DB-5EAC5676B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3</Pages>
  <Words>1040</Words>
  <Characters>5700</Characters>
  <Application>Microsoft Office Word</Application>
  <DocSecurity>8</DocSecurity>
  <Lines>271</Lines>
  <Paragraphs>210</Paragraphs>
  <ScaleCrop>false</ScaleCrop>
  <HeadingPairs>
    <vt:vector size="2" baseType="variant">
      <vt:variant>
        <vt:lpstr>Title</vt:lpstr>
      </vt:variant>
      <vt:variant>
        <vt:i4>1</vt:i4>
      </vt:variant>
    </vt:vector>
  </HeadingPairs>
  <TitlesOfParts>
    <vt:vector size="1" baseType="lpstr">
      <vt:lpstr/>
    </vt:vector>
  </TitlesOfParts>
  <Company>Kent State University</Company>
  <LinksUpToDate>false</LinksUpToDate>
  <CharactersWithSpaces>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Nuesch, Amy</cp:lastModifiedBy>
  <cp:revision>17</cp:revision>
  <cp:lastPrinted>2021-07-19T11:27:00Z</cp:lastPrinted>
  <dcterms:created xsi:type="dcterms:W3CDTF">2024-07-01T18:24:00Z</dcterms:created>
  <dcterms:modified xsi:type="dcterms:W3CDTF">2025-12-0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